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page" w:horzAnchor="margin" w:tblpXSpec="center" w:tblpY="1"/>
        <w:tblW w:w="11826" w:type="dxa"/>
        <w:tblLook w:val="04A0" w:firstRow="1" w:lastRow="0" w:firstColumn="1" w:lastColumn="0" w:noHBand="0" w:noVBand="1"/>
      </w:tblPr>
      <w:tblGrid>
        <w:gridCol w:w="2086"/>
        <w:gridCol w:w="4228"/>
        <w:gridCol w:w="1005"/>
        <w:gridCol w:w="1060"/>
        <w:gridCol w:w="1237"/>
        <w:gridCol w:w="1106"/>
        <w:gridCol w:w="1104"/>
      </w:tblGrid>
      <w:tr w:rsidR="00D178E5" w:rsidRPr="00ED11D5" w14:paraId="61A5C216" w14:textId="63EE1CEA" w:rsidTr="00EB4E88">
        <w:trPr>
          <w:trHeight w:val="540"/>
        </w:trPr>
        <w:tc>
          <w:tcPr>
            <w:tcW w:w="6332" w:type="dxa"/>
            <w:gridSpan w:val="2"/>
            <w:shd w:val="clear" w:color="auto" w:fill="0D0D0D" w:themeFill="text1" w:themeFillTint="F2"/>
          </w:tcPr>
          <w:p w14:paraId="5A8CA257" w14:textId="269A07B3" w:rsidR="00D178E5" w:rsidRPr="00ED11D5" w:rsidRDefault="00D178E5" w:rsidP="00EB4E88">
            <w:pPr>
              <w:ind w:hanging="1278"/>
              <w:jc w:val="center"/>
              <w:rPr>
                <w:rFonts w:cstheme="minorHAnsi"/>
              </w:rPr>
            </w:pPr>
            <w:r w:rsidRPr="00ED11D5">
              <w:rPr>
                <w:rFonts w:cstheme="minorHAnsi"/>
              </w:rPr>
              <w:t>Task Name</w:t>
            </w:r>
          </w:p>
        </w:tc>
        <w:tc>
          <w:tcPr>
            <w:tcW w:w="983" w:type="dxa"/>
            <w:shd w:val="clear" w:color="auto" w:fill="0D0D0D" w:themeFill="text1" w:themeFillTint="F2"/>
          </w:tcPr>
          <w:p w14:paraId="603CC490" w14:textId="0A8A024F" w:rsidR="00D178E5" w:rsidRPr="00ED11D5" w:rsidRDefault="00D178E5" w:rsidP="00EB4E88">
            <w:pPr>
              <w:jc w:val="center"/>
              <w:rPr>
                <w:rFonts w:cstheme="minorHAnsi"/>
              </w:rPr>
            </w:pPr>
            <w:r w:rsidRPr="00ED11D5">
              <w:rPr>
                <w:rFonts w:cstheme="minorHAnsi"/>
              </w:rPr>
              <w:t>Duration (Days)</w:t>
            </w:r>
          </w:p>
        </w:tc>
        <w:tc>
          <w:tcPr>
            <w:tcW w:w="1061" w:type="dxa"/>
            <w:shd w:val="clear" w:color="auto" w:fill="0D0D0D" w:themeFill="text1" w:themeFillTint="F2"/>
          </w:tcPr>
          <w:p w14:paraId="164DA3CE" w14:textId="6469ED3C" w:rsidR="00D178E5" w:rsidRPr="00ED11D5" w:rsidRDefault="00D178E5" w:rsidP="00EB4E88">
            <w:pPr>
              <w:jc w:val="center"/>
              <w:rPr>
                <w:rFonts w:cstheme="minorHAnsi"/>
              </w:rPr>
            </w:pPr>
            <w:r w:rsidRPr="00ED11D5">
              <w:rPr>
                <w:rFonts w:cstheme="minorHAnsi"/>
              </w:rPr>
              <w:t>Start Days</w:t>
            </w:r>
          </w:p>
        </w:tc>
        <w:tc>
          <w:tcPr>
            <w:tcW w:w="1238" w:type="dxa"/>
            <w:shd w:val="clear" w:color="auto" w:fill="0D0D0D" w:themeFill="text1" w:themeFillTint="F2"/>
          </w:tcPr>
          <w:p w14:paraId="3A9B0116" w14:textId="77777777" w:rsidR="00D178E5" w:rsidRPr="00ED11D5" w:rsidRDefault="00D178E5" w:rsidP="00EB4E88">
            <w:pPr>
              <w:jc w:val="center"/>
              <w:rPr>
                <w:rFonts w:cstheme="minorHAnsi"/>
              </w:rPr>
            </w:pPr>
            <w:r w:rsidRPr="00ED11D5">
              <w:rPr>
                <w:rFonts w:cstheme="minorHAnsi"/>
              </w:rPr>
              <w:t>Expected</w:t>
            </w:r>
          </w:p>
          <w:p w14:paraId="3B91C0FF" w14:textId="70D84F91" w:rsidR="00D178E5" w:rsidRPr="00ED11D5" w:rsidRDefault="00D178E5" w:rsidP="00EB4E88">
            <w:pPr>
              <w:jc w:val="center"/>
              <w:rPr>
                <w:rFonts w:cstheme="minorHAnsi"/>
              </w:rPr>
            </w:pPr>
            <w:r w:rsidRPr="00ED11D5">
              <w:rPr>
                <w:rFonts w:cstheme="minorHAnsi"/>
              </w:rPr>
              <w:t>End Date</w:t>
            </w:r>
          </w:p>
        </w:tc>
        <w:tc>
          <w:tcPr>
            <w:tcW w:w="1106" w:type="dxa"/>
            <w:shd w:val="clear" w:color="auto" w:fill="0D0D0D" w:themeFill="text1" w:themeFillTint="F2"/>
          </w:tcPr>
          <w:p w14:paraId="615B5896" w14:textId="17BB91CF" w:rsidR="00D178E5" w:rsidRPr="00ED11D5" w:rsidRDefault="00EB4E88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erson assigned</w:t>
            </w:r>
          </w:p>
        </w:tc>
        <w:tc>
          <w:tcPr>
            <w:tcW w:w="1106" w:type="dxa"/>
            <w:shd w:val="clear" w:color="auto" w:fill="0D0D0D" w:themeFill="text1" w:themeFillTint="F2"/>
          </w:tcPr>
          <w:p w14:paraId="78117D07" w14:textId="5F3A79B1" w:rsidR="00D178E5" w:rsidRPr="00ED11D5" w:rsidRDefault="00D178E5" w:rsidP="00EB4E88">
            <w:pPr>
              <w:jc w:val="center"/>
              <w:rPr>
                <w:rFonts w:cstheme="minorHAnsi"/>
              </w:rPr>
            </w:pPr>
            <w:r w:rsidRPr="00ED11D5">
              <w:rPr>
                <w:rFonts w:cstheme="minorHAnsi"/>
              </w:rPr>
              <w:t>Actual</w:t>
            </w:r>
          </w:p>
          <w:p w14:paraId="40D81726" w14:textId="7470088B" w:rsidR="00D178E5" w:rsidRPr="00ED11D5" w:rsidRDefault="00D178E5" w:rsidP="00EB4E88">
            <w:pPr>
              <w:jc w:val="center"/>
              <w:rPr>
                <w:rFonts w:cstheme="minorHAnsi"/>
              </w:rPr>
            </w:pPr>
            <w:r w:rsidRPr="00ED11D5">
              <w:rPr>
                <w:rFonts w:cstheme="minorHAnsi"/>
              </w:rPr>
              <w:t>End Date</w:t>
            </w:r>
          </w:p>
        </w:tc>
      </w:tr>
      <w:tr w:rsidR="00D178E5" w:rsidRPr="00ED11D5" w14:paraId="26396681" w14:textId="3CFCD3FD" w:rsidTr="00EB4E88">
        <w:trPr>
          <w:trHeight w:val="470"/>
        </w:trPr>
        <w:tc>
          <w:tcPr>
            <w:tcW w:w="2090" w:type="dxa"/>
            <w:vMerge w:val="restart"/>
            <w:shd w:val="clear" w:color="auto" w:fill="DBDBDB" w:themeFill="accent3" w:themeFillTint="66"/>
          </w:tcPr>
          <w:p w14:paraId="2F13C2D3" w14:textId="5329555B" w:rsidR="00D178E5" w:rsidRPr="00ED11D5" w:rsidRDefault="00D178E5" w:rsidP="00EB4E88">
            <w:pPr>
              <w:jc w:val="center"/>
              <w:rPr>
                <w:rFonts w:cstheme="minorHAnsi"/>
                <w:b/>
                <w:bCs/>
              </w:rPr>
            </w:pPr>
            <w:r w:rsidRPr="00ED11D5">
              <w:rPr>
                <w:rFonts w:cstheme="minorHAnsi"/>
                <w:b/>
                <w:bCs/>
              </w:rPr>
              <w:t>Inception</w:t>
            </w:r>
          </w:p>
        </w:tc>
        <w:tc>
          <w:tcPr>
            <w:tcW w:w="4241" w:type="dxa"/>
          </w:tcPr>
          <w:p w14:paraId="2425E3A8" w14:textId="0F9C5A1A" w:rsidR="00D178E5" w:rsidRPr="00ED11D5" w:rsidRDefault="00D178E5" w:rsidP="00EB4E88">
            <w:pPr>
              <w:jc w:val="center"/>
              <w:rPr>
                <w:rFonts w:cstheme="minorHAnsi"/>
              </w:rPr>
            </w:pPr>
            <w:r w:rsidRPr="00ED11D5">
              <w:rPr>
                <w:rFonts w:cstheme="minorHAnsi"/>
              </w:rPr>
              <w:t>Project plan</w:t>
            </w:r>
          </w:p>
        </w:tc>
        <w:tc>
          <w:tcPr>
            <w:tcW w:w="983" w:type="dxa"/>
          </w:tcPr>
          <w:p w14:paraId="5C9B770D" w14:textId="7463DF28" w:rsidR="00D178E5" w:rsidRPr="00ED11D5" w:rsidRDefault="00D178E5" w:rsidP="00EB4E88">
            <w:pPr>
              <w:jc w:val="center"/>
              <w:rPr>
                <w:rFonts w:cstheme="minorHAnsi"/>
              </w:rPr>
            </w:pPr>
            <w:r w:rsidRPr="00ED11D5">
              <w:rPr>
                <w:rFonts w:cstheme="minorHAnsi"/>
              </w:rPr>
              <w:t>1</w:t>
            </w:r>
          </w:p>
        </w:tc>
        <w:tc>
          <w:tcPr>
            <w:tcW w:w="1061" w:type="dxa"/>
          </w:tcPr>
          <w:p w14:paraId="53331174" w14:textId="2D3806C5" w:rsidR="00D178E5" w:rsidRPr="00ED11D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0</w:t>
            </w:r>
            <w:r w:rsidRPr="00ED11D5">
              <w:rPr>
                <w:rFonts w:cstheme="minorHAnsi"/>
              </w:rPr>
              <w:t>-june-2020</w:t>
            </w:r>
          </w:p>
        </w:tc>
        <w:tc>
          <w:tcPr>
            <w:tcW w:w="1238" w:type="dxa"/>
          </w:tcPr>
          <w:p w14:paraId="69315FE9" w14:textId="42F2B008" w:rsidR="00D178E5" w:rsidRPr="00ED11D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1</w:t>
            </w:r>
            <w:r w:rsidRPr="00ED11D5">
              <w:rPr>
                <w:rFonts w:cstheme="minorHAnsi"/>
              </w:rPr>
              <w:t>-june-2020</w:t>
            </w:r>
          </w:p>
        </w:tc>
        <w:tc>
          <w:tcPr>
            <w:tcW w:w="1106" w:type="dxa"/>
          </w:tcPr>
          <w:p w14:paraId="63844E15" w14:textId="77777777" w:rsidR="00D178E5" w:rsidRDefault="00EB4E88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Kavitha,</w:t>
            </w:r>
          </w:p>
          <w:p w14:paraId="31446DEB" w14:textId="77777777" w:rsidR="00EB4E88" w:rsidRDefault="00EB4E88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Jaspreet,</w:t>
            </w:r>
          </w:p>
          <w:p w14:paraId="3EE9011C" w14:textId="1DA91AF5" w:rsidR="00EB4E88" w:rsidRDefault="00EB4E88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mrit</w:t>
            </w:r>
          </w:p>
        </w:tc>
        <w:tc>
          <w:tcPr>
            <w:tcW w:w="1106" w:type="dxa"/>
          </w:tcPr>
          <w:p w14:paraId="4A5D59D1" w14:textId="086251CE" w:rsidR="00D178E5" w:rsidRPr="00ED11D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8-june-2020</w:t>
            </w:r>
          </w:p>
        </w:tc>
      </w:tr>
      <w:tr w:rsidR="00D178E5" w:rsidRPr="00ED11D5" w14:paraId="2EEB7FBC" w14:textId="7A4B76A5" w:rsidTr="00EB4E88">
        <w:trPr>
          <w:trHeight w:val="275"/>
        </w:trPr>
        <w:tc>
          <w:tcPr>
            <w:tcW w:w="2090" w:type="dxa"/>
            <w:vMerge/>
            <w:shd w:val="clear" w:color="auto" w:fill="DBDBDB" w:themeFill="accent3" w:themeFillTint="66"/>
          </w:tcPr>
          <w:p w14:paraId="031E3C2F" w14:textId="5C21AE26" w:rsidR="00D178E5" w:rsidRPr="00ED11D5" w:rsidRDefault="00D178E5" w:rsidP="00EB4E8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4241" w:type="dxa"/>
          </w:tcPr>
          <w:p w14:paraId="39F777F8" w14:textId="524CB6B1" w:rsidR="00D178E5" w:rsidRPr="00ED11D5" w:rsidRDefault="00D178E5" w:rsidP="00EB4E88">
            <w:pPr>
              <w:jc w:val="center"/>
              <w:rPr>
                <w:rFonts w:cstheme="minorHAnsi"/>
              </w:rPr>
            </w:pPr>
            <w:r w:rsidRPr="00ED11D5">
              <w:rPr>
                <w:rFonts w:cstheme="minorHAnsi"/>
              </w:rPr>
              <w:t>Team Charter</w:t>
            </w:r>
          </w:p>
        </w:tc>
        <w:tc>
          <w:tcPr>
            <w:tcW w:w="983" w:type="dxa"/>
          </w:tcPr>
          <w:p w14:paraId="65C234F8" w14:textId="3674E9D5" w:rsidR="00D178E5" w:rsidRPr="00ED11D5" w:rsidRDefault="00D178E5" w:rsidP="00EB4E88">
            <w:pPr>
              <w:jc w:val="center"/>
              <w:rPr>
                <w:rFonts w:cstheme="minorHAnsi"/>
              </w:rPr>
            </w:pPr>
            <w:r w:rsidRPr="00ED11D5">
              <w:rPr>
                <w:rFonts w:cstheme="minorHAnsi"/>
              </w:rPr>
              <w:t>3</w:t>
            </w:r>
          </w:p>
        </w:tc>
        <w:tc>
          <w:tcPr>
            <w:tcW w:w="1061" w:type="dxa"/>
          </w:tcPr>
          <w:p w14:paraId="6676F0B3" w14:textId="12EC6D06" w:rsidR="00D178E5" w:rsidRPr="00ED11D5" w:rsidRDefault="00D178E5" w:rsidP="00EB4E88">
            <w:pPr>
              <w:jc w:val="center"/>
              <w:rPr>
                <w:rFonts w:cstheme="minorHAnsi"/>
              </w:rPr>
            </w:pPr>
            <w:r w:rsidRPr="00ED11D5">
              <w:rPr>
                <w:rFonts w:cstheme="minorHAnsi"/>
              </w:rPr>
              <w:t>1</w:t>
            </w:r>
            <w:r>
              <w:rPr>
                <w:rFonts w:cstheme="minorHAnsi"/>
              </w:rPr>
              <w:t>0</w:t>
            </w:r>
            <w:r w:rsidRPr="00ED11D5">
              <w:rPr>
                <w:rFonts w:cstheme="minorHAnsi"/>
              </w:rPr>
              <w:t>-june-2020</w:t>
            </w:r>
          </w:p>
        </w:tc>
        <w:tc>
          <w:tcPr>
            <w:tcW w:w="1238" w:type="dxa"/>
          </w:tcPr>
          <w:p w14:paraId="7BFCDE5D" w14:textId="24603EA3" w:rsidR="00D178E5" w:rsidRPr="00ED11D5" w:rsidRDefault="00D178E5" w:rsidP="00EB4E88">
            <w:pPr>
              <w:jc w:val="center"/>
              <w:rPr>
                <w:rFonts w:cstheme="minorHAnsi"/>
              </w:rPr>
            </w:pPr>
            <w:r w:rsidRPr="00ED11D5">
              <w:rPr>
                <w:rFonts w:cstheme="minorHAnsi"/>
              </w:rPr>
              <w:t>1</w:t>
            </w:r>
            <w:r>
              <w:rPr>
                <w:rFonts w:cstheme="minorHAnsi"/>
              </w:rPr>
              <w:t>3</w:t>
            </w:r>
            <w:r w:rsidRPr="00ED11D5">
              <w:rPr>
                <w:rFonts w:cstheme="minorHAnsi"/>
              </w:rPr>
              <w:t>-june-2020</w:t>
            </w:r>
          </w:p>
        </w:tc>
        <w:tc>
          <w:tcPr>
            <w:tcW w:w="1106" w:type="dxa"/>
          </w:tcPr>
          <w:p w14:paraId="228D0010" w14:textId="45F743B4" w:rsidR="00D178E5" w:rsidRPr="00ED11D5" w:rsidRDefault="00EB4E88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Kavitha</w:t>
            </w:r>
          </w:p>
        </w:tc>
        <w:tc>
          <w:tcPr>
            <w:tcW w:w="1106" w:type="dxa"/>
          </w:tcPr>
          <w:p w14:paraId="3C13A256" w14:textId="1917C0D1" w:rsidR="00D178E5" w:rsidRPr="00ED11D5" w:rsidRDefault="000750D7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-July- 2020</w:t>
            </w:r>
          </w:p>
        </w:tc>
      </w:tr>
      <w:tr w:rsidR="00D178E5" w:rsidRPr="00ED11D5" w14:paraId="78DCD5E3" w14:textId="58478399" w:rsidTr="00EB4E88">
        <w:trPr>
          <w:trHeight w:val="275"/>
        </w:trPr>
        <w:tc>
          <w:tcPr>
            <w:tcW w:w="2090" w:type="dxa"/>
            <w:vMerge/>
            <w:shd w:val="clear" w:color="auto" w:fill="DBDBDB" w:themeFill="accent3" w:themeFillTint="66"/>
          </w:tcPr>
          <w:p w14:paraId="1B902325" w14:textId="0DE66E49" w:rsidR="00D178E5" w:rsidRPr="00ED11D5" w:rsidRDefault="00D178E5" w:rsidP="00EB4E8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4241" w:type="dxa"/>
          </w:tcPr>
          <w:p w14:paraId="03A0FFBD" w14:textId="7FD1D93C" w:rsidR="00D178E5" w:rsidRPr="00ED11D5" w:rsidRDefault="00D178E5" w:rsidP="00EB4E88">
            <w:pPr>
              <w:jc w:val="center"/>
              <w:rPr>
                <w:rFonts w:cstheme="minorHAnsi"/>
              </w:rPr>
            </w:pPr>
            <w:r w:rsidRPr="00ED11D5">
              <w:rPr>
                <w:rFonts w:cstheme="minorHAnsi"/>
              </w:rPr>
              <w:t>Project charter</w:t>
            </w:r>
          </w:p>
        </w:tc>
        <w:tc>
          <w:tcPr>
            <w:tcW w:w="983" w:type="dxa"/>
          </w:tcPr>
          <w:p w14:paraId="527F991A" w14:textId="3E3B6439" w:rsidR="00D178E5" w:rsidRPr="00ED11D5" w:rsidRDefault="00D178E5" w:rsidP="00EB4E88">
            <w:pPr>
              <w:jc w:val="center"/>
              <w:rPr>
                <w:rFonts w:cstheme="minorHAnsi"/>
              </w:rPr>
            </w:pPr>
            <w:r w:rsidRPr="00ED11D5">
              <w:rPr>
                <w:rFonts w:cstheme="minorHAnsi"/>
              </w:rPr>
              <w:t>3</w:t>
            </w:r>
          </w:p>
        </w:tc>
        <w:tc>
          <w:tcPr>
            <w:tcW w:w="1061" w:type="dxa"/>
          </w:tcPr>
          <w:p w14:paraId="04215111" w14:textId="5A0B225A" w:rsidR="00D178E5" w:rsidRPr="00ED11D5" w:rsidRDefault="00D178E5" w:rsidP="00EB4E88">
            <w:pPr>
              <w:jc w:val="center"/>
              <w:rPr>
                <w:rFonts w:cstheme="minorHAnsi"/>
              </w:rPr>
            </w:pPr>
            <w:r w:rsidRPr="00ED11D5">
              <w:rPr>
                <w:rFonts w:cstheme="minorHAnsi"/>
              </w:rPr>
              <w:t>1</w:t>
            </w:r>
            <w:r>
              <w:rPr>
                <w:rFonts w:cstheme="minorHAnsi"/>
              </w:rPr>
              <w:t>1</w:t>
            </w:r>
            <w:r w:rsidRPr="00ED11D5">
              <w:rPr>
                <w:rFonts w:cstheme="minorHAnsi"/>
              </w:rPr>
              <w:t>-june-2020</w:t>
            </w:r>
          </w:p>
        </w:tc>
        <w:tc>
          <w:tcPr>
            <w:tcW w:w="1238" w:type="dxa"/>
          </w:tcPr>
          <w:p w14:paraId="0D2FABC1" w14:textId="25318ABD" w:rsidR="00D178E5" w:rsidRPr="00ED11D5" w:rsidRDefault="00D178E5" w:rsidP="00EB4E88">
            <w:pPr>
              <w:jc w:val="center"/>
              <w:rPr>
                <w:rFonts w:cstheme="minorHAnsi"/>
              </w:rPr>
            </w:pPr>
            <w:r w:rsidRPr="00ED11D5">
              <w:rPr>
                <w:rFonts w:cstheme="minorHAnsi"/>
              </w:rPr>
              <w:t>1</w:t>
            </w:r>
            <w:r>
              <w:rPr>
                <w:rFonts w:cstheme="minorHAnsi"/>
              </w:rPr>
              <w:t>4</w:t>
            </w:r>
            <w:r w:rsidRPr="00ED11D5">
              <w:rPr>
                <w:rFonts w:cstheme="minorHAnsi"/>
              </w:rPr>
              <w:t>-june-2020</w:t>
            </w:r>
          </w:p>
        </w:tc>
        <w:tc>
          <w:tcPr>
            <w:tcW w:w="1106" w:type="dxa"/>
          </w:tcPr>
          <w:p w14:paraId="6C5A1FDD" w14:textId="6616E303" w:rsidR="00D178E5" w:rsidRPr="00ED11D5" w:rsidRDefault="00EB4E88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Jaspreet</w:t>
            </w:r>
          </w:p>
        </w:tc>
        <w:tc>
          <w:tcPr>
            <w:tcW w:w="1106" w:type="dxa"/>
          </w:tcPr>
          <w:p w14:paraId="4A9073ED" w14:textId="000FA8A7" w:rsidR="00D178E5" w:rsidRPr="00ED11D5" w:rsidRDefault="000750D7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-July- 2020</w:t>
            </w:r>
          </w:p>
        </w:tc>
      </w:tr>
      <w:tr w:rsidR="00D178E5" w:rsidRPr="00ED11D5" w14:paraId="39859C66" w14:textId="22BC21CB" w:rsidTr="00EB4E88">
        <w:trPr>
          <w:trHeight w:val="264"/>
        </w:trPr>
        <w:tc>
          <w:tcPr>
            <w:tcW w:w="2090" w:type="dxa"/>
            <w:vMerge w:val="restart"/>
            <w:shd w:val="clear" w:color="auto" w:fill="DBDBDB" w:themeFill="accent3" w:themeFillTint="66"/>
          </w:tcPr>
          <w:p w14:paraId="4B06704E" w14:textId="4DBAA7FD" w:rsidR="00D178E5" w:rsidRPr="00ED11D5" w:rsidRDefault="00D178E5" w:rsidP="00EB4E88">
            <w:pPr>
              <w:jc w:val="center"/>
              <w:rPr>
                <w:rFonts w:cstheme="minorHAnsi"/>
                <w:b/>
                <w:bCs/>
              </w:rPr>
            </w:pPr>
            <w:r w:rsidRPr="00ED11D5">
              <w:rPr>
                <w:rFonts w:cstheme="minorHAnsi"/>
                <w:b/>
                <w:bCs/>
              </w:rPr>
              <w:t>Analysis</w:t>
            </w:r>
          </w:p>
        </w:tc>
        <w:tc>
          <w:tcPr>
            <w:tcW w:w="4241" w:type="dxa"/>
          </w:tcPr>
          <w:p w14:paraId="510F5081" w14:textId="41C632A0" w:rsidR="00D178E5" w:rsidRPr="00ED11D5" w:rsidRDefault="00D178E5" w:rsidP="00EB4E88">
            <w:pPr>
              <w:jc w:val="center"/>
              <w:rPr>
                <w:rFonts w:cstheme="minorHAnsi"/>
              </w:rPr>
            </w:pPr>
            <w:r w:rsidRPr="00ED11D5">
              <w:rPr>
                <w:rFonts w:cstheme="minorHAnsi"/>
              </w:rPr>
              <w:t>Use Cases</w:t>
            </w:r>
          </w:p>
        </w:tc>
        <w:tc>
          <w:tcPr>
            <w:tcW w:w="983" w:type="dxa"/>
          </w:tcPr>
          <w:p w14:paraId="53903B7B" w14:textId="0780C25E" w:rsidR="00D178E5" w:rsidRPr="00ED11D5" w:rsidRDefault="00D178E5" w:rsidP="00EB4E88">
            <w:pPr>
              <w:jc w:val="center"/>
              <w:rPr>
                <w:rFonts w:cstheme="minorHAnsi"/>
              </w:rPr>
            </w:pPr>
            <w:r w:rsidRPr="00ED11D5">
              <w:rPr>
                <w:rFonts w:cstheme="minorHAnsi"/>
              </w:rPr>
              <w:t>3</w:t>
            </w:r>
          </w:p>
        </w:tc>
        <w:tc>
          <w:tcPr>
            <w:tcW w:w="1061" w:type="dxa"/>
          </w:tcPr>
          <w:p w14:paraId="5F46B69F" w14:textId="2894E1A9" w:rsidR="00D178E5" w:rsidRPr="00ED11D5" w:rsidRDefault="00D178E5" w:rsidP="00EB4E88">
            <w:pPr>
              <w:jc w:val="center"/>
              <w:rPr>
                <w:rFonts w:cstheme="minorHAnsi"/>
              </w:rPr>
            </w:pPr>
            <w:r w:rsidRPr="00ED11D5">
              <w:rPr>
                <w:rFonts w:cstheme="minorHAnsi"/>
              </w:rPr>
              <w:t>15-june-2020</w:t>
            </w:r>
          </w:p>
        </w:tc>
        <w:tc>
          <w:tcPr>
            <w:tcW w:w="1238" w:type="dxa"/>
          </w:tcPr>
          <w:p w14:paraId="36D8E2E8" w14:textId="4D00943F" w:rsidR="00D178E5" w:rsidRPr="00ED11D5" w:rsidRDefault="00D178E5" w:rsidP="00EB4E88">
            <w:pPr>
              <w:jc w:val="center"/>
              <w:rPr>
                <w:rFonts w:cstheme="minorHAnsi"/>
              </w:rPr>
            </w:pPr>
            <w:r w:rsidRPr="00ED11D5">
              <w:rPr>
                <w:rFonts w:cstheme="minorHAnsi"/>
              </w:rPr>
              <w:t>1</w:t>
            </w:r>
            <w:r>
              <w:rPr>
                <w:rFonts w:cstheme="minorHAnsi"/>
              </w:rPr>
              <w:t>8</w:t>
            </w:r>
            <w:r w:rsidRPr="00ED11D5">
              <w:rPr>
                <w:rFonts w:cstheme="minorHAnsi"/>
              </w:rPr>
              <w:t>-june-2020</w:t>
            </w:r>
          </w:p>
        </w:tc>
        <w:tc>
          <w:tcPr>
            <w:tcW w:w="1106" w:type="dxa"/>
          </w:tcPr>
          <w:p w14:paraId="0E86FAEB" w14:textId="6772372C" w:rsidR="00D178E5" w:rsidRPr="00ED11D5" w:rsidRDefault="00EB4E88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Jaspreet</w:t>
            </w:r>
          </w:p>
        </w:tc>
        <w:tc>
          <w:tcPr>
            <w:tcW w:w="1106" w:type="dxa"/>
          </w:tcPr>
          <w:p w14:paraId="2669224B" w14:textId="73C5C7C3" w:rsidR="00D178E5" w:rsidRPr="00ED11D5" w:rsidRDefault="000750D7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-July- 2020</w:t>
            </w:r>
          </w:p>
        </w:tc>
      </w:tr>
      <w:tr w:rsidR="00D178E5" w:rsidRPr="00ED11D5" w14:paraId="67987A1F" w14:textId="2A555DE8" w:rsidTr="00EB4E88">
        <w:trPr>
          <w:trHeight w:val="309"/>
        </w:trPr>
        <w:tc>
          <w:tcPr>
            <w:tcW w:w="2090" w:type="dxa"/>
            <w:vMerge/>
            <w:shd w:val="clear" w:color="auto" w:fill="DBDBDB" w:themeFill="accent3" w:themeFillTint="66"/>
          </w:tcPr>
          <w:p w14:paraId="55CDBEC8" w14:textId="7A87C50C" w:rsidR="00D178E5" w:rsidRPr="00ED11D5" w:rsidRDefault="00D178E5" w:rsidP="00EB4E8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4241" w:type="dxa"/>
          </w:tcPr>
          <w:p w14:paraId="511CF4AB" w14:textId="4B934E1D" w:rsidR="00D178E5" w:rsidRPr="00ED11D5" w:rsidRDefault="00D178E5" w:rsidP="00EB4E88">
            <w:pPr>
              <w:jc w:val="center"/>
              <w:rPr>
                <w:rFonts w:cstheme="minorHAnsi"/>
              </w:rPr>
            </w:pPr>
            <w:r w:rsidRPr="00ED11D5">
              <w:rPr>
                <w:rFonts w:cstheme="minorHAnsi"/>
              </w:rPr>
              <w:t>System Sequence Diagram</w:t>
            </w:r>
          </w:p>
        </w:tc>
        <w:tc>
          <w:tcPr>
            <w:tcW w:w="983" w:type="dxa"/>
          </w:tcPr>
          <w:p w14:paraId="5EE3212E" w14:textId="71AD3396" w:rsidR="00D178E5" w:rsidRPr="00ED11D5" w:rsidRDefault="00D178E5" w:rsidP="00EB4E88">
            <w:pPr>
              <w:jc w:val="center"/>
              <w:rPr>
                <w:rFonts w:cstheme="minorHAnsi"/>
              </w:rPr>
            </w:pPr>
            <w:r w:rsidRPr="00ED11D5">
              <w:rPr>
                <w:rFonts w:cstheme="minorHAnsi"/>
              </w:rPr>
              <w:t>3</w:t>
            </w:r>
          </w:p>
        </w:tc>
        <w:tc>
          <w:tcPr>
            <w:tcW w:w="1061" w:type="dxa"/>
          </w:tcPr>
          <w:p w14:paraId="4A7CD27A" w14:textId="13262284" w:rsidR="00D178E5" w:rsidRPr="00ED11D5" w:rsidRDefault="00D178E5" w:rsidP="00EB4E88">
            <w:pPr>
              <w:jc w:val="center"/>
              <w:rPr>
                <w:rFonts w:cstheme="minorHAnsi"/>
              </w:rPr>
            </w:pPr>
            <w:r w:rsidRPr="00ED11D5">
              <w:rPr>
                <w:rFonts w:cstheme="minorHAnsi"/>
              </w:rPr>
              <w:t>1</w:t>
            </w:r>
            <w:r>
              <w:rPr>
                <w:rFonts w:cstheme="minorHAnsi"/>
              </w:rPr>
              <w:t>9</w:t>
            </w:r>
            <w:r w:rsidRPr="00ED11D5">
              <w:rPr>
                <w:rFonts w:cstheme="minorHAnsi"/>
              </w:rPr>
              <w:t>-june-2020</w:t>
            </w:r>
          </w:p>
        </w:tc>
        <w:tc>
          <w:tcPr>
            <w:tcW w:w="1238" w:type="dxa"/>
          </w:tcPr>
          <w:p w14:paraId="31A37A52" w14:textId="070C68A2" w:rsidR="00D178E5" w:rsidRPr="00ED11D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1</w:t>
            </w:r>
            <w:r w:rsidRPr="00ED11D5">
              <w:rPr>
                <w:rFonts w:cstheme="minorHAnsi"/>
              </w:rPr>
              <w:t>-june-2020</w:t>
            </w:r>
          </w:p>
        </w:tc>
        <w:tc>
          <w:tcPr>
            <w:tcW w:w="1106" w:type="dxa"/>
          </w:tcPr>
          <w:p w14:paraId="2E1134AB" w14:textId="41AA3D10" w:rsidR="00D178E5" w:rsidRPr="00ED11D5" w:rsidRDefault="00EB4E88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mrit</w:t>
            </w:r>
          </w:p>
        </w:tc>
        <w:tc>
          <w:tcPr>
            <w:tcW w:w="1106" w:type="dxa"/>
          </w:tcPr>
          <w:p w14:paraId="28004BC6" w14:textId="058D6D6B" w:rsidR="00D178E5" w:rsidRPr="00ED11D5" w:rsidRDefault="000750D7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-July- 2020</w:t>
            </w:r>
          </w:p>
        </w:tc>
      </w:tr>
      <w:tr w:rsidR="00D178E5" w:rsidRPr="00ED11D5" w14:paraId="05FDF40A" w14:textId="77777777" w:rsidTr="00EB4E88">
        <w:trPr>
          <w:trHeight w:val="275"/>
        </w:trPr>
        <w:tc>
          <w:tcPr>
            <w:tcW w:w="2090" w:type="dxa"/>
            <w:vMerge/>
            <w:shd w:val="clear" w:color="auto" w:fill="DBDBDB" w:themeFill="accent3" w:themeFillTint="66"/>
          </w:tcPr>
          <w:p w14:paraId="6E63E7E1" w14:textId="77777777" w:rsidR="00D178E5" w:rsidRPr="00ED11D5" w:rsidRDefault="00D178E5" w:rsidP="00EB4E8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4241" w:type="dxa"/>
          </w:tcPr>
          <w:p w14:paraId="09C38413" w14:textId="72AD14F6" w:rsidR="00D178E5" w:rsidRPr="00ED11D5" w:rsidRDefault="00D178E5" w:rsidP="00EB4E88">
            <w:pPr>
              <w:jc w:val="center"/>
              <w:rPr>
                <w:rFonts w:cstheme="minorHAnsi"/>
              </w:rPr>
            </w:pPr>
            <w:r w:rsidRPr="00ED11D5">
              <w:rPr>
                <w:rFonts w:cstheme="minorHAnsi"/>
              </w:rPr>
              <w:t>Class diagram</w:t>
            </w:r>
          </w:p>
        </w:tc>
        <w:tc>
          <w:tcPr>
            <w:tcW w:w="983" w:type="dxa"/>
          </w:tcPr>
          <w:p w14:paraId="2CAE7E95" w14:textId="1CA0FE7A" w:rsidR="00D178E5" w:rsidRPr="00ED11D5" w:rsidRDefault="00D178E5" w:rsidP="00EB4E88">
            <w:pPr>
              <w:jc w:val="center"/>
              <w:rPr>
                <w:rFonts w:cstheme="minorHAnsi"/>
              </w:rPr>
            </w:pPr>
            <w:r w:rsidRPr="00ED11D5">
              <w:rPr>
                <w:rFonts w:cstheme="minorHAnsi"/>
              </w:rPr>
              <w:t>3</w:t>
            </w:r>
          </w:p>
        </w:tc>
        <w:tc>
          <w:tcPr>
            <w:tcW w:w="1061" w:type="dxa"/>
          </w:tcPr>
          <w:p w14:paraId="3D3ADE04" w14:textId="6793D2E6" w:rsidR="00D178E5" w:rsidRPr="00ED11D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0</w:t>
            </w:r>
            <w:r w:rsidRPr="00ED11D5">
              <w:rPr>
                <w:rFonts w:cstheme="minorHAnsi"/>
              </w:rPr>
              <w:t>-june-2020</w:t>
            </w:r>
          </w:p>
        </w:tc>
        <w:tc>
          <w:tcPr>
            <w:tcW w:w="1238" w:type="dxa"/>
          </w:tcPr>
          <w:p w14:paraId="166408A9" w14:textId="4E152A28" w:rsidR="00D178E5" w:rsidRPr="00ED11D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3</w:t>
            </w:r>
            <w:r w:rsidRPr="00ED11D5">
              <w:rPr>
                <w:rFonts w:cstheme="minorHAnsi"/>
              </w:rPr>
              <w:t>-june-2020</w:t>
            </w:r>
          </w:p>
        </w:tc>
        <w:tc>
          <w:tcPr>
            <w:tcW w:w="1106" w:type="dxa"/>
          </w:tcPr>
          <w:p w14:paraId="5621D967" w14:textId="157275A9" w:rsidR="00D178E5" w:rsidRPr="00ED11D5" w:rsidRDefault="00EB4E88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Kavitha</w:t>
            </w:r>
          </w:p>
        </w:tc>
        <w:tc>
          <w:tcPr>
            <w:tcW w:w="1106" w:type="dxa"/>
          </w:tcPr>
          <w:p w14:paraId="16AD00A2" w14:textId="1DAB6070" w:rsidR="00D178E5" w:rsidRPr="00ED11D5" w:rsidRDefault="000750D7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-July- 2020</w:t>
            </w:r>
          </w:p>
        </w:tc>
      </w:tr>
      <w:tr w:rsidR="00D178E5" w:rsidRPr="00ED11D5" w14:paraId="2E8C64CF" w14:textId="77777777" w:rsidTr="00EB4E88">
        <w:trPr>
          <w:trHeight w:val="275"/>
        </w:trPr>
        <w:tc>
          <w:tcPr>
            <w:tcW w:w="2090" w:type="dxa"/>
            <w:vMerge/>
            <w:shd w:val="clear" w:color="auto" w:fill="DBDBDB" w:themeFill="accent3" w:themeFillTint="66"/>
          </w:tcPr>
          <w:p w14:paraId="7BA52F12" w14:textId="77777777" w:rsidR="00D178E5" w:rsidRPr="00ED11D5" w:rsidRDefault="00D178E5" w:rsidP="00EB4E8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4241" w:type="dxa"/>
          </w:tcPr>
          <w:p w14:paraId="0B0BD2EF" w14:textId="35E394A2" w:rsidR="00D178E5" w:rsidRPr="00ED11D5" w:rsidRDefault="00D178E5" w:rsidP="00EB4E88">
            <w:pPr>
              <w:jc w:val="center"/>
              <w:rPr>
                <w:rFonts w:cstheme="minorHAnsi"/>
              </w:rPr>
            </w:pPr>
            <w:r w:rsidRPr="00ED11D5">
              <w:rPr>
                <w:rFonts w:cstheme="minorHAnsi"/>
              </w:rPr>
              <w:t>Interface Mock-up</w:t>
            </w:r>
          </w:p>
        </w:tc>
        <w:tc>
          <w:tcPr>
            <w:tcW w:w="983" w:type="dxa"/>
          </w:tcPr>
          <w:p w14:paraId="5FA7C502" w14:textId="674F40E5" w:rsidR="00D178E5" w:rsidRPr="00ED11D5" w:rsidRDefault="00D178E5" w:rsidP="00EB4E88">
            <w:pPr>
              <w:jc w:val="center"/>
              <w:rPr>
                <w:rFonts w:cstheme="minorHAnsi"/>
              </w:rPr>
            </w:pPr>
            <w:r w:rsidRPr="00ED11D5">
              <w:rPr>
                <w:rFonts w:cstheme="minorHAnsi"/>
              </w:rPr>
              <w:t>8</w:t>
            </w:r>
          </w:p>
        </w:tc>
        <w:tc>
          <w:tcPr>
            <w:tcW w:w="1061" w:type="dxa"/>
          </w:tcPr>
          <w:p w14:paraId="423DC1AE" w14:textId="0469803E" w:rsidR="00D178E5" w:rsidRPr="00ED11D5" w:rsidRDefault="00D178E5" w:rsidP="00EB4E88">
            <w:pPr>
              <w:jc w:val="center"/>
              <w:rPr>
                <w:rFonts w:cstheme="minorHAnsi"/>
              </w:rPr>
            </w:pPr>
            <w:r w:rsidRPr="00ED11D5">
              <w:rPr>
                <w:rFonts w:cstheme="minorHAnsi"/>
              </w:rPr>
              <w:t>1</w:t>
            </w:r>
            <w:r>
              <w:rPr>
                <w:rFonts w:cstheme="minorHAnsi"/>
              </w:rPr>
              <w:t>4</w:t>
            </w:r>
            <w:r w:rsidRPr="00ED11D5">
              <w:rPr>
                <w:rFonts w:cstheme="minorHAnsi"/>
              </w:rPr>
              <w:t>-june-2020</w:t>
            </w:r>
          </w:p>
        </w:tc>
        <w:tc>
          <w:tcPr>
            <w:tcW w:w="1238" w:type="dxa"/>
          </w:tcPr>
          <w:p w14:paraId="563C15E3" w14:textId="7ACA45B9" w:rsidR="00D178E5" w:rsidRPr="00ED11D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ED11D5">
              <w:rPr>
                <w:rFonts w:cstheme="minorHAnsi"/>
              </w:rPr>
              <w:t>-</w:t>
            </w:r>
            <w:r>
              <w:rPr>
                <w:rFonts w:cstheme="minorHAnsi"/>
              </w:rPr>
              <w:t>july</w:t>
            </w:r>
            <w:r w:rsidRPr="00ED11D5">
              <w:rPr>
                <w:rFonts w:cstheme="minorHAnsi"/>
              </w:rPr>
              <w:t>-2020</w:t>
            </w:r>
          </w:p>
        </w:tc>
        <w:tc>
          <w:tcPr>
            <w:tcW w:w="1106" w:type="dxa"/>
          </w:tcPr>
          <w:p w14:paraId="1F35661B" w14:textId="77777777" w:rsidR="00D178E5" w:rsidRDefault="00EB4E88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Kavitha,</w:t>
            </w:r>
          </w:p>
          <w:p w14:paraId="1EF40773" w14:textId="77777777" w:rsidR="00EB4E88" w:rsidRDefault="00EB4E88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Jaspreet,</w:t>
            </w:r>
          </w:p>
          <w:p w14:paraId="30066D18" w14:textId="18E4A1F8" w:rsidR="00EB4E88" w:rsidRPr="00ED11D5" w:rsidRDefault="00EB4E88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mrit</w:t>
            </w:r>
          </w:p>
        </w:tc>
        <w:tc>
          <w:tcPr>
            <w:tcW w:w="1106" w:type="dxa"/>
          </w:tcPr>
          <w:p w14:paraId="5A2091F6" w14:textId="529F75DD" w:rsidR="00D178E5" w:rsidRPr="00ED11D5" w:rsidRDefault="000750D7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-July- 2020</w:t>
            </w:r>
          </w:p>
        </w:tc>
      </w:tr>
      <w:tr w:rsidR="00D178E5" w:rsidRPr="00ED11D5" w14:paraId="58C364A6" w14:textId="77777777" w:rsidTr="00EB4E88">
        <w:trPr>
          <w:trHeight w:val="275"/>
        </w:trPr>
        <w:tc>
          <w:tcPr>
            <w:tcW w:w="2090" w:type="dxa"/>
            <w:vMerge w:val="restart"/>
            <w:shd w:val="clear" w:color="auto" w:fill="DBDBDB" w:themeFill="accent3" w:themeFillTint="66"/>
          </w:tcPr>
          <w:p w14:paraId="00EEE677" w14:textId="698B61EA" w:rsidR="00D178E5" w:rsidRPr="00ED11D5" w:rsidRDefault="00D178E5" w:rsidP="00EB4E88">
            <w:pPr>
              <w:jc w:val="center"/>
              <w:rPr>
                <w:rFonts w:cstheme="minorHAnsi"/>
                <w:b/>
                <w:bCs/>
              </w:rPr>
            </w:pPr>
            <w:r w:rsidRPr="00ED11D5">
              <w:rPr>
                <w:rFonts w:cstheme="minorHAnsi"/>
                <w:b/>
                <w:bCs/>
              </w:rPr>
              <w:t>Design</w:t>
            </w:r>
          </w:p>
        </w:tc>
        <w:tc>
          <w:tcPr>
            <w:tcW w:w="4241" w:type="dxa"/>
          </w:tcPr>
          <w:p w14:paraId="680C083E" w14:textId="62777326" w:rsidR="00D178E5" w:rsidRPr="00ED11D5" w:rsidRDefault="00D178E5" w:rsidP="00EB4E88">
            <w:pPr>
              <w:jc w:val="center"/>
              <w:rPr>
                <w:rFonts w:cstheme="minorHAnsi"/>
              </w:rPr>
            </w:pPr>
            <w:r w:rsidRPr="00ED11D5">
              <w:rPr>
                <w:rFonts w:cstheme="minorHAnsi"/>
              </w:rPr>
              <w:t>Database design</w:t>
            </w:r>
          </w:p>
        </w:tc>
        <w:tc>
          <w:tcPr>
            <w:tcW w:w="983" w:type="dxa"/>
          </w:tcPr>
          <w:p w14:paraId="30A52863" w14:textId="66798255" w:rsidR="00D178E5" w:rsidRPr="00ED11D5" w:rsidRDefault="00D178E5" w:rsidP="00EB4E88">
            <w:pPr>
              <w:jc w:val="center"/>
              <w:rPr>
                <w:rFonts w:cstheme="minorHAnsi"/>
              </w:rPr>
            </w:pPr>
            <w:r w:rsidRPr="00ED11D5">
              <w:rPr>
                <w:rFonts w:cstheme="minorHAnsi"/>
              </w:rPr>
              <w:t>3</w:t>
            </w:r>
          </w:p>
        </w:tc>
        <w:tc>
          <w:tcPr>
            <w:tcW w:w="1061" w:type="dxa"/>
          </w:tcPr>
          <w:p w14:paraId="4B0B388E" w14:textId="3CD5F719" w:rsidR="00D178E5" w:rsidRPr="00ED11D5" w:rsidRDefault="00D178E5" w:rsidP="00EB4E88">
            <w:pPr>
              <w:jc w:val="center"/>
              <w:rPr>
                <w:rFonts w:cstheme="minorHAnsi"/>
              </w:rPr>
            </w:pPr>
            <w:r w:rsidRPr="00ED11D5">
              <w:rPr>
                <w:rFonts w:cstheme="minorHAnsi"/>
              </w:rPr>
              <w:t>1-</w:t>
            </w:r>
            <w:r>
              <w:rPr>
                <w:rFonts w:cstheme="minorHAnsi"/>
              </w:rPr>
              <w:t xml:space="preserve"> July</w:t>
            </w:r>
            <w:r w:rsidRPr="00ED11D5">
              <w:rPr>
                <w:rFonts w:cstheme="minorHAnsi"/>
              </w:rPr>
              <w:t xml:space="preserve"> -2020</w:t>
            </w:r>
          </w:p>
        </w:tc>
        <w:tc>
          <w:tcPr>
            <w:tcW w:w="1238" w:type="dxa"/>
          </w:tcPr>
          <w:p w14:paraId="08856A38" w14:textId="6BB10FF0" w:rsidR="00D178E5" w:rsidRPr="00ED11D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Pr="00ED11D5">
              <w:rPr>
                <w:rFonts w:cstheme="minorHAnsi"/>
              </w:rPr>
              <w:t>-</w:t>
            </w:r>
            <w:r>
              <w:rPr>
                <w:rFonts w:cstheme="minorHAnsi"/>
              </w:rPr>
              <w:t xml:space="preserve"> July</w:t>
            </w:r>
            <w:r w:rsidRPr="00ED11D5">
              <w:rPr>
                <w:rFonts w:cstheme="minorHAnsi"/>
              </w:rPr>
              <w:t xml:space="preserve"> -2020</w:t>
            </w:r>
          </w:p>
        </w:tc>
        <w:tc>
          <w:tcPr>
            <w:tcW w:w="1106" w:type="dxa"/>
          </w:tcPr>
          <w:p w14:paraId="23A3EBA1" w14:textId="2E29942D" w:rsidR="00D178E5" w:rsidRPr="00ED11D5" w:rsidRDefault="00EB4E88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Jaspreet</w:t>
            </w:r>
          </w:p>
        </w:tc>
        <w:tc>
          <w:tcPr>
            <w:tcW w:w="1106" w:type="dxa"/>
          </w:tcPr>
          <w:p w14:paraId="01489687" w14:textId="5E25A8F0" w:rsidR="00D178E5" w:rsidRPr="00ED11D5" w:rsidRDefault="000750D7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5-July- 2020</w:t>
            </w:r>
          </w:p>
        </w:tc>
      </w:tr>
      <w:tr w:rsidR="00D178E5" w:rsidRPr="00ED11D5" w14:paraId="0516D656" w14:textId="77777777" w:rsidTr="00EB4E88">
        <w:trPr>
          <w:trHeight w:val="275"/>
        </w:trPr>
        <w:tc>
          <w:tcPr>
            <w:tcW w:w="2090" w:type="dxa"/>
            <w:vMerge/>
            <w:shd w:val="clear" w:color="auto" w:fill="DBDBDB" w:themeFill="accent3" w:themeFillTint="66"/>
          </w:tcPr>
          <w:p w14:paraId="4ED3B91E" w14:textId="77777777" w:rsidR="00D178E5" w:rsidRPr="00ED11D5" w:rsidRDefault="00D178E5" w:rsidP="00EB4E8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4241" w:type="dxa"/>
            <w:tcBorders>
              <w:bottom w:val="single" w:sz="4" w:space="0" w:color="auto"/>
            </w:tcBorders>
          </w:tcPr>
          <w:p w14:paraId="2B71863F" w14:textId="6A744F55" w:rsidR="00D178E5" w:rsidRPr="00ED11D5" w:rsidRDefault="00D178E5" w:rsidP="00EB4E88">
            <w:pPr>
              <w:jc w:val="center"/>
              <w:rPr>
                <w:rFonts w:cstheme="minorHAnsi"/>
              </w:rPr>
            </w:pPr>
            <w:r w:rsidRPr="00ED11D5">
              <w:rPr>
                <w:rFonts w:cstheme="minorHAnsi"/>
              </w:rPr>
              <w:t>User interface</w:t>
            </w:r>
          </w:p>
        </w:tc>
        <w:tc>
          <w:tcPr>
            <w:tcW w:w="983" w:type="dxa"/>
            <w:tcBorders>
              <w:bottom w:val="single" w:sz="4" w:space="0" w:color="auto"/>
            </w:tcBorders>
          </w:tcPr>
          <w:p w14:paraId="3D37EA44" w14:textId="572DABF1" w:rsidR="00D178E5" w:rsidRPr="00ED11D5" w:rsidRDefault="00D178E5" w:rsidP="00EB4E88">
            <w:pPr>
              <w:jc w:val="center"/>
              <w:rPr>
                <w:rFonts w:cstheme="minorHAnsi"/>
              </w:rPr>
            </w:pPr>
            <w:r w:rsidRPr="00ED11D5">
              <w:rPr>
                <w:rFonts w:cstheme="minorHAnsi"/>
              </w:rPr>
              <w:t>1</w:t>
            </w:r>
            <w:r>
              <w:rPr>
                <w:rFonts w:cstheme="minorHAnsi"/>
              </w:rPr>
              <w:t>2</w:t>
            </w:r>
          </w:p>
        </w:tc>
        <w:tc>
          <w:tcPr>
            <w:tcW w:w="1061" w:type="dxa"/>
            <w:tcBorders>
              <w:bottom w:val="single" w:sz="4" w:space="0" w:color="auto"/>
            </w:tcBorders>
          </w:tcPr>
          <w:p w14:paraId="25230234" w14:textId="3573E96C" w:rsidR="00D178E5" w:rsidRPr="00ED11D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ED11D5">
              <w:rPr>
                <w:rFonts w:cstheme="minorHAnsi"/>
              </w:rPr>
              <w:t>-</w:t>
            </w:r>
            <w:r>
              <w:rPr>
                <w:rFonts w:cstheme="minorHAnsi"/>
              </w:rPr>
              <w:t xml:space="preserve"> July</w:t>
            </w:r>
            <w:r w:rsidRPr="00ED11D5">
              <w:rPr>
                <w:rFonts w:cstheme="minorHAnsi"/>
              </w:rPr>
              <w:t xml:space="preserve"> -2020</w:t>
            </w:r>
          </w:p>
        </w:tc>
        <w:tc>
          <w:tcPr>
            <w:tcW w:w="1238" w:type="dxa"/>
            <w:tcBorders>
              <w:bottom w:val="single" w:sz="4" w:space="0" w:color="auto"/>
            </w:tcBorders>
          </w:tcPr>
          <w:p w14:paraId="4B185404" w14:textId="05AFF8FB" w:rsidR="00D178E5" w:rsidRPr="00ED11D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  <w:r w:rsidRPr="00ED11D5">
              <w:rPr>
                <w:rFonts w:cstheme="minorHAnsi"/>
              </w:rPr>
              <w:t>-</w:t>
            </w:r>
            <w:r>
              <w:rPr>
                <w:rFonts w:cstheme="minorHAnsi"/>
              </w:rPr>
              <w:t xml:space="preserve"> July</w:t>
            </w:r>
            <w:r w:rsidRPr="00ED11D5">
              <w:rPr>
                <w:rFonts w:cstheme="minorHAnsi"/>
              </w:rPr>
              <w:t xml:space="preserve"> -2020</w:t>
            </w:r>
          </w:p>
        </w:tc>
        <w:tc>
          <w:tcPr>
            <w:tcW w:w="1106" w:type="dxa"/>
            <w:tcBorders>
              <w:bottom w:val="single" w:sz="4" w:space="0" w:color="auto"/>
            </w:tcBorders>
          </w:tcPr>
          <w:p w14:paraId="46393255" w14:textId="7E59DA3C" w:rsidR="00D178E5" w:rsidRPr="00ED11D5" w:rsidRDefault="00EB4E88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mrit</w:t>
            </w:r>
          </w:p>
        </w:tc>
        <w:tc>
          <w:tcPr>
            <w:tcW w:w="1106" w:type="dxa"/>
            <w:tcBorders>
              <w:bottom w:val="single" w:sz="4" w:space="0" w:color="auto"/>
            </w:tcBorders>
          </w:tcPr>
          <w:p w14:paraId="7F5BF018" w14:textId="4DA4B97A" w:rsidR="00D178E5" w:rsidRPr="00ED11D5" w:rsidRDefault="000750D7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8-July- 2020</w:t>
            </w:r>
          </w:p>
        </w:tc>
      </w:tr>
      <w:tr w:rsidR="00D178E5" w:rsidRPr="00ED11D5" w14:paraId="4D8DAB1F" w14:textId="77777777" w:rsidTr="00EB4E88">
        <w:trPr>
          <w:trHeight w:val="418"/>
        </w:trPr>
        <w:tc>
          <w:tcPr>
            <w:tcW w:w="2090" w:type="dxa"/>
            <w:vMerge w:val="restart"/>
            <w:shd w:val="clear" w:color="auto" w:fill="DBDBDB" w:themeFill="accent3" w:themeFillTint="66"/>
          </w:tcPr>
          <w:p w14:paraId="7980F712" w14:textId="3ED87AC7" w:rsidR="00D178E5" w:rsidRPr="00ED11D5" w:rsidRDefault="00D178E5" w:rsidP="00EB4E88">
            <w:pPr>
              <w:jc w:val="center"/>
              <w:rPr>
                <w:rFonts w:cstheme="minorHAnsi"/>
                <w:b/>
                <w:bCs/>
              </w:rPr>
            </w:pPr>
            <w:r w:rsidRPr="00ED11D5">
              <w:rPr>
                <w:rFonts w:cstheme="minorHAnsi"/>
                <w:b/>
                <w:bCs/>
              </w:rPr>
              <w:t>Construction</w:t>
            </w:r>
          </w:p>
        </w:tc>
        <w:tc>
          <w:tcPr>
            <w:tcW w:w="4241" w:type="dxa"/>
          </w:tcPr>
          <w:p w14:paraId="6393558A" w14:textId="431480CD" w:rsidR="00D178E5" w:rsidRPr="00ED11D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Register User</w:t>
            </w:r>
          </w:p>
        </w:tc>
        <w:tc>
          <w:tcPr>
            <w:tcW w:w="983" w:type="dxa"/>
          </w:tcPr>
          <w:p w14:paraId="26456D78" w14:textId="4687D511" w:rsidR="00D178E5" w:rsidRPr="00ED11D5" w:rsidRDefault="00D178E5" w:rsidP="00EB4E88">
            <w:pPr>
              <w:jc w:val="center"/>
              <w:rPr>
                <w:rFonts w:cstheme="minorHAnsi"/>
              </w:rPr>
            </w:pPr>
            <w:r w:rsidRPr="00ED11D5">
              <w:rPr>
                <w:rFonts w:cstheme="minorHAnsi"/>
              </w:rPr>
              <w:t>1</w:t>
            </w:r>
          </w:p>
        </w:tc>
        <w:tc>
          <w:tcPr>
            <w:tcW w:w="1061" w:type="dxa"/>
          </w:tcPr>
          <w:p w14:paraId="5085625E" w14:textId="5BA922EC" w:rsidR="00D178E5" w:rsidRPr="00ED11D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  <w:r w:rsidRPr="00ED11D5">
              <w:rPr>
                <w:rFonts w:cstheme="minorHAnsi"/>
              </w:rPr>
              <w:t>-</w:t>
            </w:r>
            <w:r>
              <w:rPr>
                <w:rFonts w:cstheme="minorHAnsi"/>
              </w:rPr>
              <w:t xml:space="preserve"> July</w:t>
            </w:r>
            <w:r w:rsidRPr="00ED11D5">
              <w:rPr>
                <w:rFonts w:cstheme="minorHAnsi"/>
              </w:rPr>
              <w:t xml:space="preserve"> -2020</w:t>
            </w:r>
          </w:p>
        </w:tc>
        <w:tc>
          <w:tcPr>
            <w:tcW w:w="1238" w:type="dxa"/>
          </w:tcPr>
          <w:p w14:paraId="281B9ED2" w14:textId="4B5210A6" w:rsidR="00D178E5" w:rsidRPr="00ED11D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  <w:r w:rsidRPr="00ED11D5">
              <w:rPr>
                <w:rFonts w:cstheme="minorHAnsi"/>
              </w:rPr>
              <w:t>-</w:t>
            </w:r>
            <w:r>
              <w:rPr>
                <w:rFonts w:cstheme="minorHAnsi"/>
              </w:rPr>
              <w:t xml:space="preserve"> July</w:t>
            </w:r>
            <w:r w:rsidRPr="00ED11D5">
              <w:rPr>
                <w:rFonts w:cstheme="minorHAnsi"/>
              </w:rPr>
              <w:t xml:space="preserve"> -2020</w:t>
            </w:r>
          </w:p>
        </w:tc>
        <w:tc>
          <w:tcPr>
            <w:tcW w:w="1106" w:type="dxa"/>
          </w:tcPr>
          <w:p w14:paraId="6A4DC73B" w14:textId="0839ADE8" w:rsidR="00D178E5" w:rsidRPr="00ED11D5" w:rsidRDefault="00EB4E88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Kavitha</w:t>
            </w:r>
          </w:p>
        </w:tc>
        <w:tc>
          <w:tcPr>
            <w:tcW w:w="1106" w:type="dxa"/>
          </w:tcPr>
          <w:p w14:paraId="46A89CA1" w14:textId="167C06DF" w:rsidR="00D178E5" w:rsidRPr="00ED11D5" w:rsidRDefault="000750D7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5-July- 2020</w:t>
            </w:r>
          </w:p>
        </w:tc>
      </w:tr>
      <w:tr w:rsidR="00D178E5" w:rsidRPr="00ED11D5" w14:paraId="577C107F" w14:textId="77777777" w:rsidTr="00EB4E88">
        <w:trPr>
          <w:trHeight w:val="264"/>
        </w:trPr>
        <w:tc>
          <w:tcPr>
            <w:tcW w:w="2090" w:type="dxa"/>
            <w:vMerge/>
            <w:shd w:val="clear" w:color="auto" w:fill="DBDBDB" w:themeFill="accent3" w:themeFillTint="66"/>
          </w:tcPr>
          <w:p w14:paraId="212A79F2" w14:textId="77777777" w:rsidR="00D178E5" w:rsidRPr="00ED11D5" w:rsidRDefault="00D178E5" w:rsidP="00EB4E8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4241" w:type="dxa"/>
          </w:tcPr>
          <w:p w14:paraId="7594EBCA" w14:textId="45F53A10" w:rsidR="00D178E5" w:rsidRPr="00ED11D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hone validation</w:t>
            </w:r>
          </w:p>
        </w:tc>
        <w:tc>
          <w:tcPr>
            <w:tcW w:w="983" w:type="dxa"/>
          </w:tcPr>
          <w:p w14:paraId="6D268B08" w14:textId="6405D82C" w:rsidR="00D178E5" w:rsidRPr="00ED11D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061" w:type="dxa"/>
          </w:tcPr>
          <w:p w14:paraId="7AB0AC69" w14:textId="26FC424B" w:rsidR="00D178E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  <w:r w:rsidRPr="00ED11D5">
              <w:rPr>
                <w:rFonts w:cstheme="minorHAnsi"/>
              </w:rPr>
              <w:t>-</w:t>
            </w:r>
            <w:r>
              <w:rPr>
                <w:rFonts w:cstheme="minorHAnsi"/>
              </w:rPr>
              <w:t xml:space="preserve"> July</w:t>
            </w:r>
            <w:r w:rsidRPr="00ED11D5">
              <w:rPr>
                <w:rFonts w:cstheme="minorHAnsi"/>
              </w:rPr>
              <w:t xml:space="preserve"> -2020</w:t>
            </w:r>
          </w:p>
        </w:tc>
        <w:tc>
          <w:tcPr>
            <w:tcW w:w="1238" w:type="dxa"/>
          </w:tcPr>
          <w:p w14:paraId="66D337BF" w14:textId="1630E4AB" w:rsidR="00D178E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  <w:r w:rsidRPr="00ED11D5">
              <w:rPr>
                <w:rFonts w:cstheme="minorHAnsi"/>
              </w:rPr>
              <w:t>-</w:t>
            </w:r>
            <w:r>
              <w:rPr>
                <w:rFonts w:cstheme="minorHAnsi"/>
              </w:rPr>
              <w:t xml:space="preserve"> July</w:t>
            </w:r>
            <w:r w:rsidRPr="00ED11D5">
              <w:rPr>
                <w:rFonts w:cstheme="minorHAnsi"/>
              </w:rPr>
              <w:t xml:space="preserve"> -2020</w:t>
            </w:r>
          </w:p>
        </w:tc>
        <w:tc>
          <w:tcPr>
            <w:tcW w:w="1106" w:type="dxa"/>
          </w:tcPr>
          <w:p w14:paraId="07A22AF1" w14:textId="5226AC92" w:rsidR="00D178E5" w:rsidRPr="00ED11D5" w:rsidRDefault="00EB4E88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mrit</w:t>
            </w:r>
          </w:p>
        </w:tc>
        <w:tc>
          <w:tcPr>
            <w:tcW w:w="1106" w:type="dxa"/>
          </w:tcPr>
          <w:p w14:paraId="500E811D" w14:textId="3FAFB7E7" w:rsidR="00D178E5" w:rsidRPr="00ED11D5" w:rsidRDefault="000750D7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5-July- 2020</w:t>
            </w:r>
          </w:p>
        </w:tc>
      </w:tr>
      <w:tr w:rsidR="00D178E5" w:rsidRPr="00ED11D5" w14:paraId="6AE83128" w14:textId="77777777" w:rsidTr="00EB4E88">
        <w:trPr>
          <w:trHeight w:val="264"/>
        </w:trPr>
        <w:tc>
          <w:tcPr>
            <w:tcW w:w="2090" w:type="dxa"/>
            <w:vMerge/>
            <w:shd w:val="clear" w:color="auto" w:fill="DBDBDB" w:themeFill="accent3" w:themeFillTint="66"/>
          </w:tcPr>
          <w:p w14:paraId="7875C9A9" w14:textId="77777777" w:rsidR="00D178E5" w:rsidRPr="00ED11D5" w:rsidRDefault="00D178E5" w:rsidP="00EB4E8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4241" w:type="dxa"/>
          </w:tcPr>
          <w:p w14:paraId="59C64F61" w14:textId="1C4C5C5F" w:rsidR="00D178E5" w:rsidRPr="00ED11D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rofile Edit</w:t>
            </w:r>
          </w:p>
        </w:tc>
        <w:tc>
          <w:tcPr>
            <w:tcW w:w="983" w:type="dxa"/>
          </w:tcPr>
          <w:p w14:paraId="27E0272A" w14:textId="4F42F882" w:rsidR="00D178E5" w:rsidRPr="00ED11D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061" w:type="dxa"/>
          </w:tcPr>
          <w:p w14:paraId="5D4B3173" w14:textId="1E5DC684" w:rsidR="00D178E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  <w:r w:rsidRPr="00ED11D5">
              <w:rPr>
                <w:rFonts w:cstheme="minorHAnsi"/>
              </w:rPr>
              <w:t>-</w:t>
            </w:r>
            <w:r>
              <w:rPr>
                <w:rFonts w:cstheme="minorHAnsi"/>
              </w:rPr>
              <w:t xml:space="preserve"> July</w:t>
            </w:r>
            <w:r w:rsidRPr="00ED11D5">
              <w:rPr>
                <w:rFonts w:cstheme="minorHAnsi"/>
              </w:rPr>
              <w:t xml:space="preserve"> -2020</w:t>
            </w:r>
          </w:p>
        </w:tc>
        <w:tc>
          <w:tcPr>
            <w:tcW w:w="1238" w:type="dxa"/>
          </w:tcPr>
          <w:p w14:paraId="28B4F5A6" w14:textId="4F6F490D" w:rsidR="00D178E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7</w:t>
            </w:r>
            <w:r w:rsidRPr="00ED11D5">
              <w:rPr>
                <w:rFonts w:cstheme="minorHAnsi"/>
              </w:rPr>
              <w:t>-</w:t>
            </w:r>
            <w:r>
              <w:rPr>
                <w:rFonts w:cstheme="minorHAnsi"/>
              </w:rPr>
              <w:t xml:space="preserve"> July</w:t>
            </w:r>
            <w:r w:rsidRPr="00ED11D5">
              <w:rPr>
                <w:rFonts w:cstheme="minorHAnsi"/>
              </w:rPr>
              <w:t xml:space="preserve"> -2020</w:t>
            </w:r>
          </w:p>
        </w:tc>
        <w:tc>
          <w:tcPr>
            <w:tcW w:w="1106" w:type="dxa"/>
          </w:tcPr>
          <w:p w14:paraId="459E0250" w14:textId="3C3E8243" w:rsidR="00D178E5" w:rsidRPr="00ED11D5" w:rsidRDefault="00EB4E88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Jaspreet</w:t>
            </w:r>
          </w:p>
        </w:tc>
        <w:tc>
          <w:tcPr>
            <w:tcW w:w="1106" w:type="dxa"/>
          </w:tcPr>
          <w:p w14:paraId="4140B839" w14:textId="04D27945" w:rsidR="00D178E5" w:rsidRPr="00ED11D5" w:rsidRDefault="000750D7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5-July- 2020</w:t>
            </w:r>
          </w:p>
        </w:tc>
      </w:tr>
      <w:tr w:rsidR="00D178E5" w:rsidRPr="00ED11D5" w14:paraId="7B2A3263" w14:textId="77777777" w:rsidTr="00EB4E88">
        <w:trPr>
          <w:trHeight w:val="264"/>
        </w:trPr>
        <w:tc>
          <w:tcPr>
            <w:tcW w:w="2090" w:type="dxa"/>
            <w:vMerge/>
            <w:shd w:val="clear" w:color="auto" w:fill="DBDBDB" w:themeFill="accent3" w:themeFillTint="66"/>
          </w:tcPr>
          <w:p w14:paraId="68B2AC30" w14:textId="77777777" w:rsidR="00D178E5" w:rsidRPr="00ED11D5" w:rsidRDefault="00D178E5" w:rsidP="00EB4E8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4241" w:type="dxa"/>
          </w:tcPr>
          <w:p w14:paraId="29849391" w14:textId="278769FC" w:rsidR="00D178E5" w:rsidRPr="00ED11D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assword Management</w:t>
            </w:r>
          </w:p>
        </w:tc>
        <w:tc>
          <w:tcPr>
            <w:tcW w:w="983" w:type="dxa"/>
          </w:tcPr>
          <w:p w14:paraId="5E1DEB41" w14:textId="57447BFA" w:rsidR="00D178E5" w:rsidRPr="00ED11D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061" w:type="dxa"/>
          </w:tcPr>
          <w:p w14:paraId="3CD704B0" w14:textId="18BCA31E" w:rsidR="00D178E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7</w:t>
            </w:r>
            <w:r w:rsidRPr="00ED11D5">
              <w:rPr>
                <w:rFonts w:cstheme="minorHAnsi"/>
              </w:rPr>
              <w:t>-</w:t>
            </w:r>
            <w:r>
              <w:rPr>
                <w:rFonts w:cstheme="minorHAnsi"/>
              </w:rPr>
              <w:t xml:space="preserve"> July</w:t>
            </w:r>
            <w:r w:rsidRPr="00ED11D5">
              <w:rPr>
                <w:rFonts w:cstheme="minorHAnsi"/>
              </w:rPr>
              <w:t xml:space="preserve"> -2020</w:t>
            </w:r>
          </w:p>
        </w:tc>
        <w:tc>
          <w:tcPr>
            <w:tcW w:w="1238" w:type="dxa"/>
          </w:tcPr>
          <w:p w14:paraId="1FDBB93E" w14:textId="792BBBBF" w:rsidR="00D178E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8</w:t>
            </w:r>
            <w:r w:rsidRPr="00ED11D5">
              <w:rPr>
                <w:rFonts w:cstheme="minorHAnsi"/>
              </w:rPr>
              <w:t>-</w:t>
            </w:r>
            <w:r>
              <w:rPr>
                <w:rFonts w:cstheme="minorHAnsi"/>
              </w:rPr>
              <w:t xml:space="preserve"> July</w:t>
            </w:r>
            <w:r w:rsidRPr="00ED11D5">
              <w:rPr>
                <w:rFonts w:cstheme="minorHAnsi"/>
              </w:rPr>
              <w:t xml:space="preserve"> -2020</w:t>
            </w:r>
          </w:p>
        </w:tc>
        <w:tc>
          <w:tcPr>
            <w:tcW w:w="1106" w:type="dxa"/>
          </w:tcPr>
          <w:p w14:paraId="726E74FB" w14:textId="1D2CA863" w:rsidR="00D178E5" w:rsidRPr="00ED11D5" w:rsidRDefault="00EB4E88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Kavitha</w:t>
            </w:r>
          </w:p>
        </w:tc>
        <w:tc>
          <w:tcPr>
            <w:tcW w:w="1106" w:type="dxa"/>
          </w:tcPr>
          <w:p w14:paraId="4B5E492D" w14:textId="1A98B9E3" w:rsidR="00D178E5" w:rsidRPr="00ED11D5" w:rsidRDefault="001A484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8-Aug-2020</w:t>
            </w:r>
          </w:p>
        </w:tc>
      </w:tr>
      <w:tr w:rsidR="00D178E5" w:rsidRPr="00ED11D5" w14:paraId="338A8DF0" w14:textId="77777777" w:rsidTr="00EB4E88">
        <w:trPr>
          <w:trHeight w:val="264"/>
        </w:trPr>
        <w:tc>
          <w:tcPr>
            <w:tcW w:w="2090" w:type="dxa"/>
            <w:vMerge/>
            <w:shd w:val="clear" w:color="auto" w:fill="DBDBDB" w:themeFill="accent3" w:themeFillTint="66"/>
          </w:tcPr>
          <w:p w14:paraId="7E20CE7C" w14:textId="77777777" w:rsidR="00D178E5" w:rsidRPr="00ED11D5" w:rsidRDefault="00D178E5" w:rsidP="00EB4E8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4241" w:type="dxa"/>
          </w:tcPr>
          <w:p w14:paraId="4B9E688D" w14:textId="35C754FA" w:rsidR="00D178E5" w:rsidRPr="00ED11D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earch for a specific service (Location)</w:t>
            </w:r>
          </w:p>
        </w:tc>
        <w:tc>
          <w:tcPr>
            <w:tcW w:w="983" w:type="dxa"/>
          </w:tcPr>
          <w:p w14:paraId="171DCCA8" w14:textId="7954FD1C" w:rsidR="00D178E5" w:rsidRPr="00ED11D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061" w:type="dxa"/>
          </w:tcPr>
          <w:p w14:paraId="6D40FDEE" w14:textId="5A2C245C" w:rsidR="00D178E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8</w:t>
            </w:r>
            <w:r w:rsidRPr="00ED11D5">
              <w:rPr>
                <w:rFonts w:cstheme="minorHAnsi"/>
              </w:rPr>
              <w:t>-</w:t>
            </w:r>
            <w:r>
              <w:rPr>
                <w:rFonts w:cstheme="minorHAnsi"/>
              </w:rPr>
              <w:t xml:space="preserve"> July</w:t>
            </w:r>
            <w:r w:rsidRPr="00ED11D5">
              <w:rPr>
                <w:rFonts w:cstheme="minorHAnsi"/>
              </w:rPr>
              <w:t xml:space="preserve"> -2020</w:t>
            </w:r>
          </w:p>
        </w:tc>
        <w:tc>
          <w:tcPr>
            <w:tcW w:w="1238" w:type="dxa"/>
          </w:tcPr>
          <w:p w14:paraId="715A7670" w14:textId="37F42B6C" w:rsidR="00D178E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9</w:t>
            </w:r>
            <w:r w:rsidRPr="00ED11D5">
              <w:rPr>
                <w:rFonts w:cstheme="minorHAnsi"/>
              </w:rPr>
              <w:t>-</w:t>
            </w:r>
            <w:r>
              <w:rPr>
                <w:rFonts w:cstheme="minorHAnsi"/>
              </w:rPr>
              <w:t xml:space="preserve"> July</w:t>
            </w:r>
            <w:r w:rsidRPr="00ED11D5">
              <w:rPr>
                <w:rFonts w:cstheme="minorHAnsi"/>
              </w:rPr>
              <w:t xml:space="preserve"> -2020</w:t>
            </w:r>
          </w:p>
        </w:tc>
        <w:tc>
          <w:tcPr>
            <w:tcW w:w="1106" w:type="dxa"/>
          </w:tcPr>
          <w:p w14:paraId="713238D0" w14:textId="2658157B" w:rsidR="00D178E5" w:rsidRPr="00ED11D5" w:rsidRDefault="00EB4E88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mrit</w:t>
            </w:r>
          </w:p>
        </w:tc>
        <w:tc>
          <w:tcPr>
            <w:tcW w:w="1106" w:type="dxa"/>
          </w:tcPr>
          <w:p w14:paraId="367EA4F1" w14:textId="55EADB57" w:rsidR="00D178E5" w:rsidRPr="00ED11D5" w:rsidRDefault="000750D7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4-July- 2020</w:t>
            </w:r>
          </w:p>
        </w:tc>
      </w:tr>
      <w:tr w:rsidR="00D178E5" w:rsidRPr="00ED11D5" w14:paraId="03667000" w14:textId="77777777" w:rsidTr="00EB4E88">
        <w:trPr>
          <w:trHeight w:val="264"/>
        </w:trPr>
        <w:tc>
          <w:tcPr>
            <w:tcW w:w="2090" w:type="dxa"/>
            <w:vMerge/>
            <w:shd w:val="clear" w:color="auto" w:fill="DBDBDB" w:themeFill="accent3" w:themeFillTint="66"/>
          </w:tcPr>
          <w:p w14:paraId="6574089A" w14:textId="77777777" w:rsidR="00D178E5" w:rsidRPr="00ED11D5" w:rsidRDefault="00D178E5" w:rsidP="00EB4E8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4241" w:type="dxa"/>
          </w:tcPr>
          <w:p w14:paraId="2F7AE2AC" w14:textId="57A27614" w:rsidR="00D178E5" w:rsidRPr="00ED11D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View detailed page of Available options</w:t>
            </w:r>
          </w:p>
        </w:tc>
        <w:tc>
          <w:tcPr>
            <w:tcW w:w="983" w:type="dxa"/>
          </w:tcPr>
          <w:p w14:paraId="1856BB73" w14:textId="4C7F0C77" w:rsidR="00D178E5" w:rsidRPr="00ED11D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061" w:type="dxa"/>
          </w:tcPr>
          <w:p w14:paraId="5261F1E2" w14:textId="61E5EE29" w:rsidR="00D178E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9</w:t>
            </w:r>
            <w:r w:rsidRPr="00ED11D5">
              <w:rPr>
                <w:rFonts w:cstheme="minorHAnsi"/>
              </w:rPr>
              <w:t>-</w:t>
            </w:r>
            <w:r>
              <w:rPr>
                <w:rFonts w:cstheme="minorHAnsi"/>
              </w:rPr>
              <w:t xml:space="preserve"> July</w:t>
            </w:r>
            <w:r w:rsidRPr="00ED11D5">
              <w:rPr>
                <w:rFonts w:cstheme="minorHAnsi"/>
              </w:rPr>
              <w:t xml:space="preserve"> -2020</w:t>
            </w:r>
          </w:p>
        </w:tc>
        <w:tc>
          <w:tcPr>
            <w:tcW w:w="1238" w:type="dxa"/>
          </w:tcPr>
          <w:p w14:paraId="12895368" w14:textId="21CE0E51" w:rsidR="00D178E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0</w:t>
            </w:r>
            <w:r w:rsidRPr="00ED11D5">
              <w:rPr>
                <w:rFonts w:cstheme="minorHAnsi"/>
              </w:rPr>
              <w:t>-</w:t>
            </w:r>
            <w:r>
              <w:rPr>
                <w:rFonts w:cstheme="minorHAnsi"/>
              </w:rPr>
              <w:t xml:space="preserve"> July</w:t>
            </w:r>
            <w:r w:rsidRPr="00ED11D5">
              <w:rPr>
                <w:rFonts w:cstheme="minorHAnsi"/>
              </w:rPr>
              <w:t xml:space="preserve"> -2020</w:t>
            </w:r>
          </w:p>
        </w:tc>
        <w:tc>
          <w:tcPr>
            <w:tcW w:w="1106" w:type="dxa"/>
          </w:tcPr>
          <w:p w14:paraId="4044973B" w14:textId="049ABDFE" w:rsidR="00D178E5" w:rsidRPr="00ED11D5" w:rsidRDefault="00EB4E88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Jaspreet</w:t>
            </w:r>
          </w:p>
        </w:tc>
        <w:tc>
          <w:tcPr>
            <w:tcW w:w="1106" w:type="dxa"/>
          </w:tcPr>
          <w:p w14:paraId="39516A43" w14:textId="05A67A48" w:rsidR="00D178E5" w:rsidRPr="00ED11D5" w:rsidRDefault="001A484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8-Aug-2020</w:t>
            </w:r>
          </w:p>
        </w:tc>
      </w:tr>
      <w:tr w:rsidR="00D178E5" w:rsidRPr="00ED11D5" w14:paraId="757111E2" w14:textId="77777777" w:rsidTr="00EB4E88">
        <w:trPr>
          <w:trHeight w:val="264"/>
        </w:trPr>
        <w:tc>
          <w:tcPr>
            <w:tcW w:w="2090" w:type="dxa"/>
            <w:vMerge/>
            <w:shd w:val="clear" w:color="auto" w:fill="DBDBDB" w:themeFill="accent3" w:themeFillTint="66"/>
          </w:tcPr>
          <w:p w14:paraId="0BE35372" w14:textId="77777777" w:rsidR="00D178E5" w:rsidRPr="00ED11D5" w:rsidRDefault="00D178E5" w:rsidP="00EB4E8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4241" w:type="dxa"/>
          </w:tcPr>
          <w:p w14:paraId="2B04ECAB" w14:textId="24E327EC" w:rsidR="00D178E5" w:rsidRPr="00ED11D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Rate and Review</w:t>
            </w:r>
          </w:p>
        </w:tc>
        <w:tc>
          <w:tcPr>
            <w:tcW w:w="983" w:type="dxa"/>
          </w:tcPr>
          <w:p w14:paraId="76F8350F" w14:textId="410DFD48" w:rsidR="00D178E5" w:rsidRPr="00ED11D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061" w:type="dxa"/>
          </w:tcPr>
          <w:p w14:paraId="2B187198" w14:textId="3D5D4741" w:rsidR="00D178E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0</w:t>
            </w:r>
            <w:r w:rsidRPr="00ED11D5">
              <w:rPr>
                <w:rFonts w:cstheme="minorHAnsi"/>
              </w:rPr>
              <w:t>-</w:t>
            </w:r>
            <w:r>
              <w:rPr>
                <w:rFonts w:cstheme="minorHAnsi"/>
              </w:rPr>
              <w:t xml:space="preserve"> July</w:t>
            </w:r>
            <w:r w:rsidRPr="00ED11D5">
              <w:rPr>
                <w:rFonts w:cstheme="minorHAnsi"/>
              </w:rPr>
              <w:t xml:space="preserve"> -2020</w:t>
            </w:r>
          </w:p>
        </w:tc>
        <w:tc>
          <w:tcPr>
            <w:tcW w:w="1238" w:type="dxa"/>
          </w:tcPr>
          <w:p w14:paraId="63CA927B" w14:textId="012189C0" w:rsidR="00D178E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1</w:t>
            </w:r>
            <w:r w:rsidRPr="00ED11D5">
              <w:rPr>
                <w:rFonts w:cstheme="minorHAnsi"/>
              </w:rPr>
              <w:t>-</w:t>
            </w:r>
            <w:r>
              <w:rPr>
                <w:rFonts w:cstheme="minorHAnsi"/>
              </w:rPr>
              <w:t xml:space="preserve"> July</w:t>
            </w:r>
            <w:r w:rsidRPr="00ED11D5">
              <w:rPr>
                <w:rFonts w:cstheme="minorHAnsi"/>
              </w:rPr>
              <w:t xml:space="preserve"> -2020</w:t>
            </w:r>
          </w:p>
        </w:tc>
        <w:tc>
          <w:tcPr>
            <w:tcW w:w="1106" w:type="dxa"/>
          </w:tcPr>
          <w:p w14:paraId="6A0D6833" w14:textId="4D5D76D4" w:rsidR="00D178E5" w:rsidRPr="00ED11D5" w:rsidRDefault="00EB4E88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Kavitha</w:t>
            </w:r>
          </w:p>
        </w:tc>
        <w:tc>
          <w:tcPr>
            <w:tcW w:w="1106" w:type="dxa"/>
          </w:tcPr>
          <w:p w14:paraId="6D6276B6" w14:textId="0939B376" w:rsidR="00D178E5" w:rsidRPr="00ED11D5" w:rsidRDefault="001A484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8-Aug-2020</w:t>
            </w:r>
          </w:p>
        </w:tc>
      </w:tr>
      <w:tr w:rsidR="00D178E5" w:rsidRPr="00ED11D5" w14:paraId="53DE0DDA" w14:textId="77777777" w:rsidTr="00EB4E88">
        <w:trPr>
          <w:trHeight w:val="264"/>
        </w:trPr>
        <w:tc>
          <w:tcPr>
            <w:tcW w:w="2090" w:type="dxa"/>
            <w:vMerge/>
            <w:shd w:val="clear" w:color="auto" w:fill="DBDBDB" w:themeFill="accent3" w:themeFillTint="66"/>
          </w:tcPr>
          <w:p w14:paraId="0DC80F5A" w14:textId="77777777" w:rsidR="00D178E5" w:rsidRPr="00ED11D5" w:rsidRDefault="00D178E5" w:rsidP="00EB4E8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4241" w:type="dxa"/>
          </w:tcPr>
          <w:p w14:paraId="4F01BA19" w14:textId="3E6AB4EA" w:rsidR="00D178E5" w:rsidRPr="00ED11D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can QR Code</w:t>
            </w:r>
          </w:p>
        </w:tc>
        <w:tc>
          <w:tcPr>
            <w:tcW w:w="983" w:type="dxa"/>
          </w:tcPr>
          <w:p w14:paraId="104D3916" w14:textId="50BA9B02" w:rsidR="00D178E5" w:rsidRPr="00ED11D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061" w:type="dxa"/>
          </w:tcPr>
          <w:p w14:paraId="7D93B8F6" w14:textId="131E11AF" w:rsidR="00D178E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1</w:t>
            </w:r>
            <w:r w:rsidRPr="00ED11D5">
              <w:rPr>
                <w:rFonts w:cstheme="minorHAnsi"/>
              </w:rPr>
              <w:t>-</w:t>
            </w:r>
            <w:r>
              <w:rPr>
                <w:rFonts w:cstheme="minorHAnsi"/>
              </w:rPr>
              <w:t xml:space="preserve"> July</w:t>
            </w:r>
            <w:r w:rsidRPr="00ED11D5">
              <w:rPr>
                <w:rFonts w:cstheme="minorHAnsi"/>
              </w:rPr>
              <w:t xml:space="preserve"> -2020</w:t>
            </w:r>
          </w:p>
        </w:tc>
        <w:tc>
          <w:tcPr>
            <w:tcW w:w="1238" w:type="dxa"/>
          </w:tcPr>
          <w:p w14:paraId="272BA982" w14:textId="37CCA7E3" w:rsidR="00D178E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2</w:t>
            </w:r>
            <w:r w:rsidRPr="00ED11D5">
              <w:rPr>
                <w:rFonts w:cstheme="minorHAnsi"/>
              </w:rPr>
              <w:t>-</w:t>
            </w:r>
            <w:r>
              <w:rPr>
                <w:rFonts w:cstheme="minorHAnsi"/>
              </w:rPr>
              <w:t xml:space="preserve"> July</w:t>
            </w:r>
            <w:r w:rsidRPr="00ED11D5">
              <w:rPr>
                <w:rFonts w:cstheme="minorHAnsi"/>
              </w:rPr>
              <w:t xml:space="preserve"> -2020</w:t>
            </w:r>
          </w:p>
        </w:tc>
        <w:tc>
          <w:tcPr>
            <w:tcW w:w="1106" w:type="dxa"/>
          </w:tcPr>
          <w:p w14:paraId="3F782B58" w14:textId="01D7A061" w:rsidR="00D178E5" w:rsidRPr="00ED11D5" w:rsidRDefault="00EB4E88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mrit</w:t>
            </w:r>
          </w:p>
        </w:tc>
        <w:tc>
          <w:tcPr>
            <w:tcW w:w="1106" w:type="dxa"/>
          </w:tcPr>
          <w:p w14:paraId="5112A8AE" w14:textId="5EADC969" w:rsidR="00D178E5" w:rsidRPr="00ED11D5" w:rsidRDefault="001A484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8-Aug-2020</w:t>
            </w:r>
          </w:p>
        </w:tc>
      </w:tr>
      <w:tr w:rsidR="00D178E5" w:rsidRPr="00ED11D5" w14:paraId="67529FCB" w14:textId="77777777" w:rsidTr="00EB4E88">
        <w:trPr>
          <w:trHeight w:val="264"/>
        </w:trPr>
        <w:tc>
          <w:tcPr>
            <w:tcW w:w="2090" w:type="dxa"/>
            <w:vMerge/>
            <w:shd w:val="clear" w:color="auto" w:fill="DBDBDB" w:themeFill="accent3" w:themeFillTint="66"/>
          </w:tcPr>
          <w:p w14:paraId="6288E005" w14:textId="77777777" w:rsidR="00D178E5" w:rsidRPr="00ED11D5" w:rsidRDefault="00D178E5" w:rsidP="00EB4E8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4241" w:type="dxa"/>
          </w:tcPr>
          <w:p w14:paraId="3806F8AF" w14:textId="5862D6E7" w:rsidR="00D178E5" w:rsidRPr="00ED11D5" w:rsidRDefault="00B26066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ocation</w:t>
            </w:r>
          </w:p>
        </w:tc>
        <w:tc>
          <w:tcPr>
            <w:tcW w:w="983" w:type="dxa"/>
          </w:tcPr>
          <w:p w14:paraId="7E7F2C62" w14:textId="21D96C20" w:rsidR="00D178E5" w:rsidRPr="00ED11D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061" w:type="dxa"/>
          </w:tcPr>
          <w:p w14:paraId="6FD6B17F" w14:textId="643B7CDB" w:rsidR="00D178E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2</w:t>
            </w:r>
            <w:r w:rsidRPr="00ED11D5">
              <w:rPr>
                <w:rFonts w:cstheme="minorHAnsi"/>
              </w:rPr>
              <w:t>-</w:t>
            </w:r>
            <w:r>
              <w:rPr>
                <w:rFonts w:cstheme="minorHAnsi"/>
              </w:rPr>
              <w:t xml:space="preserve"> July</w:t>
            </w:r>
            <w:r w:rsidRPr="00ED11D5">
              <w:rPr>
                <w:rFonts w:cstheme="minorHAnsi"/>
              </w:rPr>
              <w:t xml:space="preserve"> -2020</w:t>
            </w:r>
          </w:p>
        </w:tc>
        <w:tc>
          <w:tcPr>
            <w:tcW w:w="1238" w:type="dxa"/>
          </w:tcPr>
          <w:p w14:paraId="1A6445C2" w14:textId="637E0D50" w:rsidR="00D178E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3</w:t>
            </w:r>
            <w:r w:rsidRPr="00ED11D5">
              <w:rPr>
                <w:rFonts w:cstheme="minorHAnsi"/>
              </w:rPr>
              <w:t>-</w:t>
            </w:r>
            <w:r>
              <w:rPr>
                <w:rFonts w:cstheme="minorHAnsi"/>
              </w:rPr>
              <w:t xml:space="preserve"> July</w:t>
            </w:r>
            <w:r w:rsidRPr="00ED11D5">
              <w:rPr>
                <w:rFonts w:cstheme="minorHAnsi"/>
              </w:rPr>
              <w:t xml:space="preserve"> -2020</w:t>
            </w:r>
          </w:p>
        </w:tc>
        <w:tc>
          <w:tcPr>
            <w:tcW w:w="1106" w:type="dxa"/>
          </w:tcPr>
          <w:p w14:paraId="74B66BDB" w14:textId="057651E5" w:rsidR="00D178E5" w:rsidRPr="00ED11D5" w:rsidRDefault="00EB4E88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Kavitha</w:t>
            </w:r>
          </w:p>
        </w:tc>
        <w:tc>
          <w:tcPr>
            <w:tcW w:w="1106" w:type="dxa"/>
          </w:tcPr>
          <w:p w14:paraId="13D4D741" w14:textId="181AB84A" w:rsidR="00D178E5" w:rsidRPr="00ED11D5" w:rsidRDefault="00FE28A2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3</w:t>
            </w:r>
            <w:r>
              <w:rPr>
                <w:rFonts w:cstheme="minorHAnsi"/>
              </w:rPr>
              <w:t>-Aug-2020</w:t>
            </w:r>
          </w:p>
        </w:tc>
      </w:tr>
      <w:tr w:rsidR="00D178E5" w:rsidRPr="00ED11D5" w14:paraId="248B6B12" w14:textId="77777777" w:rsidTr="00EB4E88">
        <w:trPr>
          <w:trHeight w:val="264"/>
        </w:trPr>
        <w:tc>
          <w:tcPr>
            <w:tcW w:w="2090" w:type="dxa"/>
            <w:vMerge/>
            <w:shd w:val="clear" w:color="auto" w:fill="DBDBDB" w:themeFill="accent3" w:themeFillTint="66"/>
          </w:tcPr>
          <w:p w14:paraId="67C91E03" w14:textId="77777777" w:rsidR="00D178E5" w:rsidRPr="00ED11D5" w:rsidRDefault="00D178E5" w:rsidP="00EB4E8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4241" w:type="dxa"/>
          </w:tcPr>
          <w:p w14:paraId="29914F2E" w14:textId="54FB4499" w:rsidR="00D178E5" w:rsidRPr="00ED11D5" w:rsidRDefault="00B26066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Help pages</w:t>
            </w:r>
          </w:p>
        </w:tc>
        <w:tc>
          <w:tcPr>
            <w:tcW w:w="983" w:type="dxa"/>
          </w:tcPr>
          <w:p w14:paraId="46975560" w14:textId="2D15DDA5" w:rsidR="00D178E5" w:rsidRPr="00ED11D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061" w:type="dxa"/>
          </w:tcPr>
          <w:p w14:paraId="36B33086" w14:textId="5F8DCCA9" w:rsidR="00D178E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3</w:t>
            </w:r>
            <w:r w:rsidRPr="00ED11D5">
              <w:rPr>
                <w:rFonts w:cstheme="minorHAnsi"/>
              </w:rPr>
              <w:t>-</w:t>
            </w:r>
            <w:r>
              <w:rPr>
                <w:rFonts w:cstheme="minorHAnsi"/>
              </w:rPr>
              <w:t xml:space="preserve"> July</w:t>
            </w:r>
            <w:r w:rsidRPr="00ED11D5">
              <w:rPr>
                <w:rFonts w:cstheme="minorHAnsi"/>
              </w:rPr>
              <w:t xml:space="preserve"> -2020</w:t>
            </w:r>
          </w:p>
        </w:tc>
        <w:tc>
          <w:tcPr>
            <w:tcW w:w="1238" w:type="dxa"/>
          </w:tcPr>
          <w:p w14:paraId="135946B2" w14:textId="2258D9D3" w:rsidR="00D178E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4</w:t>
            </w:r>
            <w:r w:rsidRPr="00ED11D5">
              <w:rPr>
                <w:rFonts w:cstheme="minorHAnsi"/>
              </w:rPr>
              <w:t>-</w:t>
            </w:r>
            <w:r>
              <w:rPr>
                <w:rFonts w:cstheme="minorHAnsi"/>
              </w:rPr>
              <w:t xml:space="preserve"> July</w:t>
            </w:r>
            <w:r w:rsidRPr="00ED11D5">
              <w:rPr>
                <w:rFonts w:cstheme="minorHAnsi"/>
              </w:rPr>
              <w:t xml:space="preserve"> -2020</w:t>
            </w:r>
          </w:p>
        </w:tc>
        <w:tc>
          <w:tcPr>
            <w:tcW w:w="1106" w:type="dxa"/>
          </w:tcPr>
          <w:p w14:paraId="6E305BD5" w14:textId="0EE7C100" w:rsidR="00D178E5" w:rsidRPr="00ED11D5" w:rsidRDefault="00EB4E88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mrit</w:t>
            </w:r>
          </w:p>
        </w:tc>
        <w:tc>
          <w:tcPr>
            <w:tcW w:w="1106" w:type="dxa"/>
          </w:tcPr>
          <w:p w14:paraId="62F9CF1D" w14:textId="51268DD9" w:rsidR="00D178E5" w:rsidRPr="00ED11D5" w:rsidRDefault="00FE28A2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3-Aug-2020</w:t>
            </w:r>
          </w:p>
        </w:tc>
      </w:tr>
      <w:tr w:rsidR="00D178E5" w:rsidRPr="00ED11D5" w14:paraId="2495DE54" w14:textId="77777777" w:rsidTr="00EB4E88">
        <w:trPr>
          <w:trHeight w:val="264"/>
        </w:trPr>
        <w:tc>
          <w:tcPr>
            <w:tcW w:w="2090" w:type="dxa"/>
            <w:vMerge/>
            <w:shd w:val="clear" w:color="auto" w:fill="DBDBDB" w:themeFill="accent3" w:themeFillTint="66"/>
          </w:tcPr>
          <w:p w14:paraId="13975BB9" w14:textId="77777777" w:rsidR="00D178E5" w:rsidRPr="00ED11D5" w:rsidRDefault="00D178E5" w:rsidP="00EB4E88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4241" w:type="dxa"/>
          </w:tcPr>
          <w:p w14:paraId="30A674F1" w14:textId="18D48920" w:rsidR="00D178E5" w:rsidRPr="00ED11D5" w:rsidRDefault="00B26066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Queue management</w:t>
            </w:r>
          </w:p>
        </w:tc>
        <w:tc>
          <w:tcPr>
            <w:tcW w:w="983" w:type="dxa"/>
          </w:tcPr>
          <w:p w14:paraId="7CE105E2" w14:textId="3AE4CA80" w:rsidR="00D178E5" w:rsidRPr="00ED11D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061" w:type="dxa"/>
          </w:tcPr>
          <w:p w14:paraId="5FABA21D" w14:textId="4DCBDD1B" w:rsidR="00D178E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4</w:t>
            </w:r>
            <w:r w:rsidRPr="00ED11D5">
              <w:rPr>
                <w:rFonts w:cstheme="minorHAnsi"/>
              </w:rPr>
              <w:t>-</w:t>
            </w:r>
            <w:r>
              <w:rPr>
                <w:rFonts w:cstheme="minorHAnsi"/>
              </w:rPr>
              <w:t xml:space="preserve"> July</w:t>
            </w:r>
            <w:r w:rsidRPr="00ED11D5">
              <w:rPr>
                <w:rFonts w:cstheme="minorHAnsi"/>
              </w:rPr>
              <w:t xml:space="preserve"> -2020</w:t>
            </w:r>
          </w:p>
        </w:tc>
        <w:tc>
          <w:tcPr>
            <w:tcW w:w="1238" w:type="dxa"/>
          </w:tcPr>
          <w:p w14:paraId="56772BD8" w14:textId="1EA6F3F4" w:rsidR="00D178E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5</w:t>
            </w:r>
            <w:r w:rsidRPr="00ED11D5">
              <w:rPr>
                <w:rFonts w:cstheme="minorHAnsi"/>
              </w:rPr>
              <w:t>-</w:t>
            </w:r>
            <w:r>
              <w:rPr>
                <w:rFonts w:cstheme="minorHAnsi"/>
              </w:rPr>
              <w:t xml:space="preserve"> July</w:t>
            </w:r>
            <w:r w:rsidRPr="00ED11D5">
              <w:rPr>
                <w:rFonts w:cstheme="minorHAnsi"/>
              </w:rPr>
              <w:t xml:space="preserve"> -2020</w:t>
            </w:r>
          </w:p>
        </w:tc>
        <w:tc>
          <w:tcPr>
            <w:tcW w:w="1106" w:type="dxa"/>
          </w:tcPr>
          <w:p w14:paraId="4191170C" w14:textId="539566F1" w:rsidR="00D178E5" w:rsidRPr="00ED11D5" w:rsidRDefault="00EB4E88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Kavitha</w:t>
            </w:r>
          </w:p>
        </w:tc>
        <w:tc>
          <w:tcPr>
            <w:tcW w:w="1106" w:type="dxa"/>
          </w:tcPr>
          <w:p w14:paraId="34D9DA3B" w14:textId="153E86D1" w:rsidR="00D178E5" w:rsidRPr="00ED11D5" w:rsidRDefault="00FE28A2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3-Aug-2020</w:t>
            </w:r>
          </w:p>
        </w:tc>
      </w:tr>
      <w:tr w:rsidR="00D178E5" w:rsidRPr="00ED11D5" w14:paraId="60AAC736" w14:textId="77777777" w:rsidTr="00EB4E88">
        <w:trPr>
          <w:trHeight w:val="504"/>
        </w:trPr>
        <w:tc>
          <w:tcPr>
            <w:tcW w:w="2090" w:type="dxa"/>
            <w:vMerge w:val="restart"/>
            <w:shd w:val="clear" w:color="auto" w:fill="DBDBDB" w:themeFill="accent3" w:themeFillTint="66"/>
          </w:tcPr>
          <w:p w14:paraId="764EBE42" w14:textId="58B69447" w:rsidR="00D178E5" w:rsidRPr="00ED11D5" w:rsidRDefault="00D178E5" w:rsidP="00EB4E88">
            <w:pPr>
              <w:jc w:val="center"/>
              <w:rPr>
                <w:rFonts w:cstheme="minorHAnsi"/>
                <w:b/>
                <w:bCs/>
              </w:rPr>
            </w:pPr>
            <w:r w:rsidRPr="00ED11D5">
              <w:rPr>
                <w:rFonts w:cstheme="minorHAnsi"/>
                <w:b/>
                <w:bCs/>
              </w:rPr>
              <w:t>Testing</w:t>
            </w:r>
          </w:p>
        </w:tc>
        <w:tc>
          <w:tcPr>
            <w:tcW w:w="4241" w:type="dxa"/>
          </w:tcPr>
          <w:p w14:paraId="45E5E5D6" w14:textId="7C249AB0" w:rsidR="00D178E5" w:rsidRPr="00ED11D5" w:rsidRDefault="00D178E5" w:rsidP="00EB4E88">
            <w:pPr>
              <w:jc w:val="center"/>
              <w:rPr>
                <w:rFonts w:cstheme="minorHAnsi"/>
              </w:rPr>
            </w:pPr>
            <w:r w:rsidRPr="00ED11D5">
              <w:rPr>
                <w:rFonts w:cstheme="minorHAnsi"/>
              </w:rPr>
              <w:t>Perform Application Testing</w:t>
            </w:r>
          </w:p>
        </w:tc>
        <w:tc>
          <w:tcPr>
            <w:tcW w:w="983" w:type="dxa"/>
          </w:tcPr>
          <w:p w14:paraId="1FAF0B80" w14:textId="56026C10" w:rsidR="00D178E5" w:rsidRPr="00ED11D5" w:rsidRDefault="00D178E5" w:rsidP="00EB4E88">
            <w:pPr>
              <w:jc w:val="center"/>
              <w:rPr>
                <w:rFonts w:cstheme="minorHAnsi"/>
              </w:rPr>
            </w:pPr>
            <w:r w:rsidRPr="00ED11D5">
              <w:rPr>
                <w:rFonts w:cstheme="minorHAnsi"/>
              </w:rPr>
              <w:t>4</w:t>
            </w:r>
          </w:p>
        </w:tc>
        <w:tc>
          <w:tcPr>
            <w:tcW w:w="1061" w:type="dxa"/>
          </w:tcPr>
          <w:p w14:paraId="1958EF4A" w14:textId="30B92D45" w:rsidR="00D178E5" w:rsidRPr="00ED11D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6</w:t>
            </w:r>
            <w:r w:rsidRPr="00ED11D5">
              <w:rPr>
                <w:rFonts w:cstheme="minorHAnsi"/>
              </w:rPr>
              <w:t>-</w:t>
            </w:r>
            <w:r>
              <w:rPr>
                <w:rFonts w:cstheme="minorHAnsi"/>
              </w:rPr>
              <w:t xml:space="preserve"> July</w:t>
            </w:r>
            <w:r w:rsidRPr="00ED11D5">
              <w:rPr>
                <w:rFonts w:cstheme="minorHAnsi"/>
              </w:rPr>
              <w:t xml:space="preserve"> -2020</w:t>
            </w:r>
          </w:p>
        </w:tc>
        <w:tc>
          <w:tcPr>
            <w:tcW w:w="1238" w:type="dxa"/>
          </w:tcPr>
          <w:p w14:paraId="03E0AFCB" w14:textId="5482FD74" w:rsidR="00D178E5" w:rsidRPr="00ED11D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  <w:r w:rsidRPr="00ED11D5">
              <w:rPr>
                <w:rFonts w:cstheme="minorHAnsi"/>
              </w:rPr>
              <w:t>-</w:t>
            </w:r>
            <w:r>
              <w:rPr>
                <w:rFonts w:cstheme="minorHAnsi"/>
              </w:rPr>
              <w:t xml:space="preserve"> July</w:t>
            </w:r>
            <w:r w:rsidRPr="00ED11D5">
              <w:rPr>
                <w:rFonts w:cstheme="minorHAnsi"/>
              </w:rPr>
              <w:t xml:space="preserve"> -2020</w:t>
            </w:r>
          </w:p>
        </w:tc>
        <w:tc>
          <w:tcPr>
            <w:tcW w:w="1106" w:type="dxa"/>
          </w:tcPr>
          <w:p w14:paraId="5BA38DB6" w14:textId="2AD24007" w:rsidR="00D178E5" w:rsidRPr="00ED11D5" w:rsidRDefault="00EB4E88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Jaspreet</w:t>
            </w:r>
          </w:p>
        </w:tc>
        <w:tc>
          <w:tcPr>
            <w:tcW w:w="1106" w:type="dxa"/>
          </w:tcPr>
          <w:p w14:paraId="5DC4C447" w14:textId="4F1C8C48" w:rsidR="00D178E5" w:rsidRPr="00ED11D5" w:rsidRDefault="00FE28A2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3-Aug-2020</w:t>
            </w:r>
          </w:p>
        </w:tc>
      </w:tr>
      <w:tr w:rsidR="00D178E5" w:rsidRPr="00ED11D5" w14:paraId="36EF02E1" w14:textId="77777777" w:rsidTr="00EB4E88">
        <w:trPr>
          <w:trHeight w:val="275"/>
        </w:trPr>
        <w:tc>
          <w:tcPr>
            <w:tcW w:w="2090" w:type="dxa"/>
            <w:vMerge/>
            <w:shd w:val="clear" w:color="auto" w:fill="DBDBDB" w:themeFill="accent3" w:themeFillTint="66"/>
          </w:tcPr>
          <w:p w14:paraId="5214F2D9" w14:textId="77777777" w:rsidR="00D178E5" w:rsidRPr="00ED11D5" w:rsidRDefault="00D178E5" w:rsidP="00EB4E88">
            <w:pPr>
              <w:jc w:val="center"/>
              <w:rPr>
                <w:rFonts w:cstheme="minorHAnsi"/>
              </w:rPr>
            </w:pPr>
          </w:p>
        </w:tc>
        <w:tc>
          <w:tcPr>
            <w:tcW w:w="4241" w:type="dxa"/>
          </w:tcPr>
          <w:p w14:paraId="08B55A95" w14:textId="0E6DDC01" w:rsidR="00D178E5" w:rsidRPr="00ED11D5" w:rsidRDefault="00D178E5" w:rsidP="00EB4E88">
            <w:pPr>
              <w:jc w:val="center"/>
              <w:rPr>
                <w:rFonts w:cstheme="minorHAnsi"/>
              </w:rPr>
            </w:pPr>
            <w:r w:rsidRPr="00ED11D5">
              <w:rPr>
                <w:rFonts w:cstheme="minorHAnsi"/>
              </w:rPr>
              <w:t>Document issues Found</w:t>
            </w:r>
          </w:p>
        </w:tc>
        <w:tc>
          <w:tcPr>
            <w:tcW w:w="983" w:type="dxa"/>
          </w:tcPr>
          <w:p w14:paraId="3060C140" w14:textId="35F88026" w:rsidR="00D178E5" w:rsidRPr="00ED11D5" w:rsidRDefault="00D178E5" w:rsidP="00EB4E88">
            <w:pPr>
              <w:jc w:val="center"/>
              <w:rPr>
                <w:rFonts w:cstheme="minorHAnsi"/>
              </w:rPr>
            </w:pPr>
            <w:r w:rsidRPr="00ED11D5">
              <w:rPr>
                <w:rFonts w:cstheme="minorHAnsi"/>
              </w:rPr>
              <w:t>3</w:t>
            </w:r>
          </w:p>
        </w:tc>
        <w:tc>
          <w:tcPr>
            <w:tcW w:w="1061" w:type="dxa"/>
          </w:tcPr>
          <w:p w14:paraId="0AE273CB" w14:textId="40421CAA" w:rsidR="00D178E5" w:rsidRPr="00ED11D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ED11D5">
              <w:rPr>
                <w:rFonts w:cstheme="minorHAnsi"/>
              </w:rPr>
              <w:t>-</w:t>
            </w:r>
            <w:r>
              <w:rPr>
                <w:rFonts w:cstheme="minorHAnsi"/>
              </w:rPr>
              <w:t>August</w:t>
            </w:r>
            <w:r w:rsidRPr="00ED11D5">
              <w:rPr>
                <w:rFonts w:cstheme="minorHAnsi"/>
              </w:rPr>
              <w:t xml:space="preserve"> -2020</w:t>
            </w:r>
          </w:p>
        </w:tc>
        <w:tc>
          <w:tcPr>
            <w:tcW w:w="1238" w:type="dxa"/>
          </w:tcPr>
          <w:p w14:paraId="2C80E76C" w14:textId="15264600" w:rsidR="00D178E5" w:rsidRPr="00ED11D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Pr="00ED11D5">
              <w:rPr>
                <w:rFonts w:cstheme="minorHAnsi"/>
              </w:rPr>
              <w:t>-</w:t>
            </w:r>
            <w:r>
              <w:rPr>
                <w:rFonts w:cstheme="minorHAnsi"/>
              </w:rPr>
              <w:t xml:space="preserve"> August</w:t>
            </w:r>
            <w:r w:rsidRPr="00ED11D5">
              <w:rPr>
                <w:rFonts w:cstheme="minorHAnsi"/>
              </w:rPr>
              <w:t xml:space="preserve"> -2020</w:t>
            </w:r>
          </w:p>
        </w:tc>
        <w:tc>
          <w:tcPr>
            <w:tcW w:w="1106" w:type="dxa"/>
          </w:tcPr>
          <w:p w14:paraId="52F2BFE6" w14:textId="3F88BA29" w:rsidR="00D178E5" w:rsidRPr="00ED11D5" w:rsidRDefault="00EB4E88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Jaspreet</w:t>
            </w:r>
          </w:p>
        </w:tc>
        <w:tc>
          <w:tcPr>
            <w:tcW w:w="1106" w:type="dxa"/>
          </w:tcPr>
          <w:p w14:paraId="683AE84F" w14:textId="2C805968" w:rsidR="00D178E5" w:rsidRPr="00ED11D5" w:rsidRDefault="00D178E5" w:rsidP="00EB4E88">
            <w:pPr>
              <w:jc w:val="center"/>
              <w:rPr>
                <w:rFonts w:cstheme="minorHAnsi"/>
              </w:rPr>
            </w:pPr>
          </w:p>
        </w:tc>
      </w:tr>
      <w:tr w:rsidR="00D178E5" w:rsidRPr="00ED11D5" w14:paraId="77870073" w14:textId="77777777" w:rsidTr="00EB4E88">
        <w:trPr>
          <w:trHeight w:val="275"/>
        </w:trPr>
        <w:tc>
          <w:tcPr>
            <w:tcW w:w="2090" w:type="dxa"/>
            <w:vMerge/>
            <w:shd w:val="clear" w:color="auto" w:fill="DBDBDB" w:themeFill="accent3" w:themeFillTint="66"/>
          </w:tcPr>
          <w:p w14:paraId="64557019" w14:textId="77777777" w:rsidR="00D178E5" w:rsidRPr="00ED11D5" w:rsidRDefault="00D178E5" w:rsidP="00EB4E88">
            <w:pPr>
              <w:jc w:val="center"/>
              <w:rPr>
                <w:rFonts w:cstheme="minorHAnsi"/>
              </w:rPr>
            </w:pPr>
          </w:p>
        </w:tc>
        <w:tc>
          <w:tcPr>
            <w:tcW w:w="4241" w:type="dxa"/>
          </w:tcPr>
          <w:p w14:paraId="3CBA6B63" w14:textId="52FB68AB" w:rsidR="00D178E5" w:rsidRPr="00ED11D5" w:rsidRDefault="00D178E5" w:rsidP="00EB4E88">
            <w:pPr>
              <w:jc w:val="center"/>
              <w:rPr>
                <w:rFonts w:cstheme="minorHAnsi"/>
              </w:rPr>
            </w:pPr>
            <w:r w:rsidRPr="00ED11D5">
              <w:rPr>
                <w:rFonts w:cstheme="minorHAnsi"/>
              </w:rPr>
              <w:t>Correct issues found</w:t>
            </w:r>
          </w:p>
        </w:tc>
        <w:tc>
          <w:tcPr>
            <w:tcW w:w="983" w:type="dxa"/>
          </w:tcPr>
          <w:p w14:paraId="56B69BEA" w14:textId="1958FF95" w:rsidR="00D178E5" w:rsidRPr="00ED11D5" w:rsidRDefault="00D178E5" w:rsidP="00EB4E88">
            <w:pPr>
              <w:jc w:val="center"/>
              <w:rPr>
                <w:rFonts w:cstheme="minorHAnsi"/>
              </w:rPr>
            </w:pPr>
            <w:r w:rsidRPr="00ED11D5">
              <w:rPr>
                <w:rFonts w:cstheme="minorHAnsi"/>
              </w:rPr>
              <w:t>2</w:t>
            </w:r>
          </w:p>
        </w:tc>
        <w:tc>
          <w:tcPr>
            <w:tcW w:w="1061" w:type="dxa"/>
          </w:tcPr>
          <w:p w14:paraId="36884FE0" w14:textId="0CBC43B1" w:rsidR="00D178E5" w:rsidRPr="00ED11D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ED11D5">
              <w:rPr>
                <w:rFonts w:cstheme="minorHAnsi"/>
              </w:rPr>
              <w:t>-</w:t>
            </w:r>
            <w:r>
              <w:rPr>
                <w:rFonts w:cstheme="minorHAnsi"/>
              </w:rPr>
              <w:t>August</w:t>
            </w:r>
            <w:r w:rsidRPr="00ED11D5">
              <w:rPr>
                <w:rFonts w:cstheme="minorHAnsi"/>
              </w:rPr>
              <w:t xml:space="preserve"> -2020</w:t>
            </w:r>
          </w:p>
        </w:tc>
        <w:tc>
          <w:tcPr>
            <w:tcW w:w="1238" w:type="dxa"/>
          </w:tcPr>
          <w:p w14:paraId="266D257C" w14:textId="4519949D" w:rsidR="00D178E5" w:rsidRPr="00ED11D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  <w:r w:rsidRPr="00ED11D5">
              <w:rPr>
                <w:rFonts w:cstheme="minorHAnsi"/>
              </w:rPr>
              <w:t>-</w:t>
            </w:r>
            <w:r>
              <w:rPr>
                <w:rFonts w:cstheme="minorHAnsi"/>
              </w:rPr>
              <w:t xml:space="preserve"> August</w:t>
            </w:r>
            <w:r w:rsidRPr="00ED11D5">
              <w:rPr>
                <w:rFonts w:cstheme="minorHAnsi"/>
              </w:rPr>
              <w:t xml:space="preserve"> -2020</w:t>
            </w:r>
          </w:p>
        </w:tc>
        <w:tc>
          <w:tcPr>
            <w:tcW w:w="1106" w:type="dxa"/>
          </w:tcPr>
          <w:p w14:paraId="5BE7419A" w14:textId="40679E88" w:rsidR="00D178E5" w:rsidRPr="00ED11D5" w:rsidRDefault="00EB4E88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Kavitha, Amrit</w:t>
            </w:r>
          </w:p>
        </w:tc>
        <w:tc>
          <w:tcPr>
            <w:tcW w:w="1106" w:type="dxa"/>
          </w:tcPr>
          <w:p w14:paraId="4443C91C" w14:textId="45B8C195" w:rsidR="00D178E5" w:rsidRPr="00ED11D5" w:rsidRDefault="00D178E5" w:rsidP="00EB4E88">
            <w:pPr>
              <w:jc w:val="center"/>
              <w:rPr>
                <w:rFonts w:cstheme="minorHAnsi"/>
              </w:rPr>
            </w:pPr>
          </w:p>
        </w:tc>
      </w:tr>
      <w:tr w:rsidR="00D178E5" w:rsidRPr="00ED11D5" w14:paraId="0866EC00" w14:textId="77777777" w:rsidTr="00EB4E88">
        <w:trPr>
          <w:trHeight w:val="559"/>
        </w:trPr>
        <w:tc>
          <w:tcPr>
            <w:tcW w:w="2090" w:type="dxa"/>
            <w:shd w:val="clear" w:color="auto" w:fill="DBDBDB" w:themeFill="accent3" w:themeFillTint="66"/>
          </w:tcPr>
          <w:p w14:paraId="2BA48D9E" w14:textId="33EC5525" w:rsidR="00D178E5" w:rsidRPr="001833BA" w:rsidRDefault="00D178E5" w:rsidP="00EB4E88">
            <w:pPr>
              <w:jc w:val="center"/>
              <w:rPr>
                <w:rFonts w:cstheme="minorHAnsi"/>
                <w:b/>
                <w:bCs/>
              </w:rPr>
            </w:pPr>
            <w:r w:rsidRPr="001833BA">
              <w:rPr>
                <w:rFonts w:cstheme="minorHAnsi"/>
                <w:b/>
                <w:bCs/>
              </w:rPr>
              <w:t>Deployment</w:t>
            </w:r>
          </w:p>
        </w:tc>
        <w:tc>
          <w:tcPr>
            <w:tcW w:w="4241" w:type="dxa"/>
          </w:tcPr>
          <w:p w14:paraId="62D9A230" w14:textId="77777777" w:rsidR="00D178E5" w:rsidRPr="00ED11D5" w:rsidRDefault="00D178E5" w:rsidP="00EB4E88">
            <w:pPr>
              <w:jc w:val="center"/>
              <w:rPr>
                <w:rFonts w:cstheme="minorHAnsi"/>
              </w:rPr>
            </w:pPr>
          </w:p>
        </w:tc>
        <w:tc>
          <w:tcPr>
            <w:tcW w:w="983" w:type="dxa"/>
          </w:tcPr>
          <w:p w14:paraId="523009B1" w14:textId="43561C25" w:rsidR="00D178E5" w:rsidRPr="00ED11D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1061" w:type="dxa"/>
          </w:tcPr>
          <w:p w14:paraId="17F0A79D" w14:textId="6A155B63" w:rsidR="00D178E5" w:rsidRPr="00ED11D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  <w:r w:rsidRPr="00ED11D5">
              <w:rPr>
                <w:rFonts w:cstheme="minorHAnsi"/>
              </w:rPr>
              <w:t>-</w:t>
            </w:r>
            <w:r>
              <w:rPr>
                <w:rFonts w:cstheme="minorHAnsi"/>
              </w:rPr>
              <w:t>August</w:t>
            </w:r>
            <w:r w:rsidRPr="00ED11D5">
              <w:rPr>
                <w:rFonts w:cstheme="minorHAnsi"/>
              </w:rPr>
              <w:t xml:space="preserve"> -2020</w:t>
            </w:r>
          </w:p>
        </w:tc>
        <w:tc>
          <w:tcPr>
            <w:tcW w:w="1238" w:type="dxa"/>
          </w:tcPr>
          <w:p w14:paraId="065B037C" w14:textId="359916AB" w:rsidR="00D178E5" w:rsidRPr="00ED11D5" w:rsidRDefault="00D178E5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  <w:r w:rsidRPr="00ED11D5">
              <w:rPr>
                <w:rFonts w:cstheme="minorHAnsi"/>
              </w:rPr>
              <w:t>-</w:t>
            </w:r>
            <w:r>
              <w:rPr>
                <w:rFonts w:cstheme="minorHAnsi"/>
              </w:rPr>
              <w:t>August</w:t>
            </w:r>
            <w:r w:rsidRPr="00ED11D5">
              <w:rPr>
                <w:rFonts w:cstheme="minorHAnsi"/>
              </w:rPr>
              <w:t xml:space="preserve"> -2020</w:t>
            </w:r>
          </w:p>
        </w:tc>
        <w:tc>
          <w:tcPr>
            <w:tcW w:w="1106" w:type="dxa"/>
          </w:tcPr>
          <w:p w14:paraId="4C6D7840" w14:textId="77777777" w:rsidR="00D178E5" w:rsidRDefault="00EB4E88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Kavitha,</w:t>
            </w:r>
          </w:p>
          <w:p w14:paraId="6CD1E035" w14:textId="77777777" w:rsidR="00EB4E88" w:rsidRDefault="00EB4E88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Jaspreet,</w:t>
            </w:r>
          </w:p>
          <w:p w14:paraId="2F6DCD43" w14:textId="517BAED2" w:rsidR="00EB4E88" w:rsidRPr="00ED11D5" w:rsidRDefault="00EB4E88" w:rsidP="00EB4E8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mrit</w:t>
            </w:r>
          </w:p>
        </w:tc>
        <w:tc>
          <w:tcPr>
            <w:tcW w:w="1106" w:type="dxa"/>
          </w:tcPr>
          <w:p w14:paraId="6CA17087" w14:textId="51CC8DEE" w:rsidR="00D178E5" w:rsidRPr="00ED11D5" w:rsidRDefault="00D178E5" w:rsidP="00EB4E88">
            <w:pPr>
              <w:jc w:val="center"/>
              <w:rPr>
                <w:rFonts w:cstheme="minorHAnsi"/>
              </w:rPr>
            </w:pPr>
          </w:p>
        </w:tc>
      </w:tr>
    </w:tbl>
    <w:p w14:paraId="6AF5EB67" w14:textId="77777777" w:rsidR="00233E19" w:rsidRPr="00ED11D5" w:rsidRDefault="00233E19" w:rsidP="00FA2757">
      <w:pPr>
        <w:spacing w:after="0" w:line="240" w:lineRule="auto"/>
        <w:jc w:val="center"/>
        <w:rPr>
          <w:rFonts w:cstheme="minorHAnsi"/>
        </w:rPr>
      </w:pPr>
    </w:p>
    <w:sectPr w:rsidR="00233E19" w:rsidRPr="00ED11D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wNzQ3A1KmJsam5ko6SsGpxcWZ+XkgBUa1ADkgMQIsAAAA"/>
  </w:docVars>
  <w:rsids>
    <w:rsidRoot w:val="005309C9"/>
    <w:rsid w:val="000750D7"/>
    <w:rsid w:val="001833BA"/>
    <w:rsid w:val="001A4845"/>
    <w:rsid w:val="00233E19"/>
    <w:rsid w:val="003116FF"/>
    <w:rsid w:val="00445DC8"/>
    <w:rsid w:val="005309C9"/>
    <w:rsid w:val="005C5123"/>
    <w:rsid w:val="009029DE"/>
    <w:rsid w:val="00A60A8A"/>
    <w:rsid w:val="00A858E4"/>
    <w:rsid w:val="00A92C94"/>
    <w:rsid w:val="00B26066"/>
    <w:rsid w:val="00D178E5"/>
    <w:rsid w:val="00EB4E88"/>
    <w:rsid w:val="00ED11D5"/>
    <w:rsid w:val="00EE4850"/>
    <w:rsid w:val="00F42E1C"/>
    <w:rsid w:val="00FA2757"/>
    <w:rsid w:val="00FE2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91EB66"/>
  <w15:chartTrackingRefBased/>
  <w15:docId w15:val="{5AE5ED63-0693-46F2-8FE1-37295F348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42E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545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80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itpal Singh Paramjeet Singh</dc:creator>
  <cp:keywords/>
  <dc:description/>
  <cp:lastModifiedBy>Jaspreet Kaur Sekhon</cp:lastModifiedBy>
  <cp:revision>5</cp:revision>
  <dcterms:created xsi:type="dcterms:W3CDTF">2020-08-08T04:12:00Z</dcterms:created>
  <dcterms:modified xsi:type="dcterms:W3CDTF">2020-08-14T13:17:00Z</dcterms:modified>
</cp:coreProperties>
</file>